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5B2" w:rsidRDefault="00F90755">
      <w:r w:rsidRPr="00F90755">
        <w:rPr>
          <w:noProof/>
        </w:rPr>
        <w:drawing>
          <wp:inline distT="0" distB="0" distL="0" distR="0" wp14:anchorId="0721E090" wp14:editId="39B0AB63">
            <wp:extent cx="3352800" cy="2956083"/>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
                    <a:stretch>
                      <a:fillRect/>
                    </a:stretch>
                  </pic:blipFill>
                  <pic:spPr>
                    <a:xfrm>
                      <a:off x="0" y="0"/>
                      <a:ext cx="3385976" cy="2985334"/>
                    </a:xfrm>
                    <a:prstGeom prst="rect">
                      <a:avLst/>
                    </a:prstGeom>
                  </pic:spPr>
                </pic:pic>
              </a:graphicData>
            </a:graphic>
          </wp:inline>
        </w:drawing>
      </w:r>
    </w:p>
    <w:p w:rsidR="00F90755" w:rsidRDefault="000A45B2" w:rsidP="000A45B2">
      <w:pPr>
        <w:rPr>
          <w:rFonts w:eastAsiaTheme="minorHAnsi"/>
        </w:rPr>
      </w:pPr>
      <w:r w:rsidRPr="000A45B2">
        <w:rPr>
          <w:b/>
        </w:rPr>
        <w:t>Fig</w:t>
      </w:r>
      <w:r>
        <w:rPr>
          <w:b/>
        </w:rPr>
        <w:t>.</w:t>
      </w:r>
      <w:r w:rsidRPr="000A45B2">
        <w:rPr>
          <w:b/>
        </w:rPr>
        <w:t xml:space="preserve"> S1</w:t>
      </w:r>
      <w:r w:rsidR="00F90755">
        <w:rPr>
          <w:b/>
        </w:rPr>
        <w:t xml:space="preserve"> </w:t>
      </w:r>
      <w:r w:rsidRPr="0045328A">
        <w:rPr>
          <w:rFonts w:eastAsiaTheme="minorHAnsi"/>
        </w:rPr>
        <w:t>Distribution of</w:t>
      </w:r>
      <w:r w:rsidRPr="0045328A">
        <w:rPr>
          <w:rFonts w:eastAsiaTheme="minorHAnsi" w:hint="eastAsia"/>
        </w:rPr>
        <w:t xml:space="preserve"> </w:t>
      </w:r>
      <w:r w:rsidRPr="0045328A">
        <w:rPr>
          <w:rFonts w:eastAsiaTheme="minorHAnsi"/>
        </w:rPr>
        <w:t xml:space="preserve">LASSO coefficients of </w:t>
      </w:r>
      <w:r w:rsidRPr="0045328A">
        <w:rPr>
          <w:rFonts w:eastAsiaTheme="minorHAnsi" w:hint="eastAsia"/>
        </w:rPr>
        <w:t>each</w:t>
      </w:r>
      <w:r w:rsidRPr="0045328A">
        <w:rPr>
          <w:rFonts w:eastAsiaTheme="minorHAnsi"/>
        </w:rPr>
        <w:t xml:space="preserve"> </w:t>
      </w:r>
      <w:r w:rsidR="00ED50F6">
        <w:rPr>
          <w:rFonts w:eastAsiaTheme="minorHAnsi"/>
        </w:rPr>
        <w:t>oxidative response genes</w:t>
      </w:r>
      <w:r w:rsidRPr="0045328A">
        <w:rPr>
          <w:rFonts w:eastAsiaTheme="minorHAnsi"/>
        </w:rPr>
        <w:t>.</w:t>
      </w:r>
      <w:r>
        <w:rPr>
          <w:rFonts w:eastAsiaTheme="minorHAnsi" w:hint="eastAsia"/>
        </w:rPr>
        <w:t xml:space="preserve"> </w:t>
      </w:r>
    </w:p>
    <w:p w:rsidR="00F90755" w:rsidRDefault="00F90755" w:rsidP="000A45B2">
      <w:pPr>
        <w:rPr>
          <w:rFonts w:eastAsiaTheme="minorHAnsi"/>
        </w:rPr>
      </w:pPr>
    </w:p>
    <w:p w:rsidR="0051089F" w:rsidRDefault="0051089F" w:rsidP="000A45B2">
      <w:pPr>
        <w:rPr>
          <w:rFonts w:eastAsiaTheme="minorHAnsi"/>
        </w:rPr>
      </w:pPr>
      <w:r>
        <w:rPr>
          <w:rFonts w:eastAsiaTheme="minorHAnsi"/>
          <w:noProof/>
        </w:rPr>
        <w:drawing>
          <wp:inline distT="0" distB="0" distL="0" distR="0" wp14:anchorId="5CBF7DF4">
            <wp:extent cx="4671261" cy="2846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02748" cy="2865239"/>
                    </a:xfrm>
                    <a:prstGeom prst="rect">
                      <a:avLst/>
                    </a:prstGeom>
                    <a:noFill/>
                  </pic:spPr>
                </pic:pic>
              </a:graphicData>
            </a:graphic>
          </wp:inline>
        </w:drawing>
      </w:r>
    </w:p>
    <w:p w:rsidR="000A45B2" w:rsidRPr="000A45B2" w:rsidRDefault="00F90755" w:rsidP="000A45B2">
      <w:pPr>
        <w:rPr>
          <w:b/>
        </w:rPr>
      </w:pPr>
      <w:r w:rsidRPr="000A45B2">
        <w:rPr>
          <w:b/>
        </w:rPr>
        <w:t>Fig</w:t>
      </w:r>
      <w:r>
        <w:rPr>
          <w:b/>
        </w:rPr>
        <w:t>. S2</w:t>
      </w:r>
      <w:r w:rsidR="000A45B2">
        <w:rPr>
          <w:rFonts w:eastAsiaTheme="minorHAnsi"/>
        </w:rPr>
        <w:t xml:space="preserve"> </w:t>
      </w:r>
      <w:r w:rsidR="000A45B2" w:rsidRPr="0045328A">
        <w:rPr>
          <w:rFonts w:eastAsiaTheme="minorHAnsi" w:hint="eastAsia"/>
        </w:rPr>
        <w:t>The expression</w:t>
      </w:r>
      <w:r w:rsidR="000A45B2" w:rsidRPr="0045328A">
        <w:rPr>
          <w:rFonts w:eastAsiaTheme="minorHAnsi"/>
        </w:rPr>
        <w:t xml:space="preserve"> level of </w:t>
      </w:r>
      <w:r w:rsidR="000A45B2">
        <w:rPr>
          <w:rFonts w:eastAsiaTheme="minorHAnsi"/>
        </w:rPr>
        <w:t>each gene of t</w:t>
      </w:r>
      <w:r w:rsidR="000A45B2" w:rsidRPr="0045328A">
        <w:rPr>
          <w:rFonts w:eastAsiaTheme="minorHAnsi"/>
        </w:rPr>
        <w:t>he gene signature in normal and HCC tissues. (**p&lt;0.01,</w:t>
      </w:r>
      <w:r w:rsidR="00ED50F6">
        <w:rPr>
          <w:rFonts w:eastAsiaTheme="minorHAnsi"/>
        </w:rPr>
        <w:t xml:space="preserve"> </w:t>
      </w:r>
      <w:r w:rsidR="000A45B2" w:rsidRPr="0045328A">
        <w:rPr>
          <w:rFonts w:eastAsiaTheme="minorHAnsi"/>
        </w:rPr>
        <w:t>***p&lt;0.001)</w:t>
      </w:r>
    </w:p>
    <w:p w:rsidR="000A45B2" w:rsidRDefault="000A45B2"/>
    <w:p w:rsidR="00530C5F" w:rsidRDefault="00530C5F"/>
    <w:p w:rsidR="00530C5F" w:rsidRDefault="00530C5F"/>
    <w:p w:rsidR="0051089F" w:rsidRDefault="00530C5F">
      <w:r w:rsidRPr="00530C5F">
        <w:rPr>
          <w:noProof/>
        </w:rPr>
        <w:lastRenderedPageBreak/>
        <w:drawing>
          <wp:inline distT="0" distB="0" distL="0" distR="0">
            <wp:extent cx="5274310" cy="2189388"/>
            <wp:effectExtent l="0" t="0" r="2540" b="1905"/>
            <wp:docPr id="3" name="图片 3" descr="C:\Users\Jeremy\Desktop\Oxidative Stress-HCC\Figure\Supplement\FigS3\CIBERSO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remy\Desktop\Oxidative Stress-HCC\Figure\Supplement\FigS3\CIBERSORT.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189388"/>
                    </a:xfrm>
                    <a:prstGeom prst="rect">
                      <a:avLst/>
                    </a:prstGeom>
                    <a:noFill/>
                    <a:ln>
                      <a:noFill/>
                    </a:ln>
                  </pic:spPr>
                </pic:pic>
              </a:graphicData>
            </a:graphic>
          </wp:inline>
        </w:drawing>
      </w:r>
    </w:p>
    <w:p w:rsidR="00530C5F" w:rsidRPr="00DC7208" w:rsidRDefault="00530C5F" w:rsidP="00DC7208">
      <w:r w:rsidRPr="000A45B2">
        <w:rPr>
          <w:b/>
        </w:rPr>
        <w:t>Fig</w:t>
      </w:r>
      <w:r>
        <w:rPr>
          <w:b/>
        </w:rPr>
        <w:t xml:space="preserve">. S3 </w:t>
      </w:r>
      <w:r w:rsidR="00DC7208" w:rsidRPr="00DC7208">
        <w:t xml:space="preserve">The bar </w:t>
      </w:r>
      <w:r w:rsidR="002D5210">
        <w:t>plot</w:t>
      </w:r>
      <w:r w:rsidR="00DC7208" w:rsidRPr="00DC7208">
        <w:t xml:space="preserve"> </w:t>
      </w:r>
      <w:r w:rsidR="002D5210">
        <w:t>illustrated</w:t>
      </w:r>
      <w:r w:rsidR="00DC7208" w:rsidRPr="00DC7208">
        <w:t xml:space="preserve"> the </w:t>
      </w:r>
      <w:r w:rsidR="002D5210">
        <w:t>proportion</w:t>
      </w:r>
      <w:r w:rsidR="00DC7208" w:rsidRPr="00DC7208">
        <w:t xml:space="preserve"> </w:t>
      </w:r>
      <w:r w:rsidR="002D5210">
        <w:t>of each infiltrating immune cells</w:t>
      </w:r>
      <w:r w:rsidR="00DC7208" w:rsidRPr="00DC7208">
        <w:t xml:space="preserve"> </w:t>
      </w:r>
      <w:r w:rsidR="008B227B">
        <w:t>of</w:t>
      </w:r>
      <w:r w:rsidR="002D5210">
        <w:t xml:space="preserve"> each HCC samples in </w:t>
      </w:r>
      <w:r w:rsidR="008B227B">
        <w:t xml:space="preserve">low- or high risk groups in </w:t>
      </w:r>
      <w:r w:rsidR="002D5210">
        <w:t>the TCGA cohort.</w:t>
      </w:r>
    </w:p>
    <w:p w:rsidR="00DC7208" w:rsidRPr="002D5210" w:rsidRDefault="00DC7208">
      <w:pPr>
        <w:rPr>
          <w:b/>
        </w:rPr>
      </w:pPr>
    </w:p>
    <w:p w:rsidR="0020201C" w:rsidRPr="00BF16E5" w:rsidRDefault="0020201C" w:rsidP="0020201C">
      <w:pPr>
        <w:rPr>
          <w:rFonts w:eastAsiaTheme="minorHAnsi"/>
        </w:rPr>
      </w:pPr>
      <w:r w:rsidRPr="0020201C">
        <w:rPr>
          <w:rFonts w:eastAsiaTheme="minorHAnsi" w:hint="eastAsia"/>
          <w:b/>
        </w:rPr>
        <w:t>T</w:t>
      </w:r>
      <w:r w:rsidRPr="0020201C">
        <w:rPr>
          <w:rFonts w:eastAsiaTheme="minorHAnsi"/>
          <w:b/>
        </w:rPr>
        <w:t>able S1</w:t>
      </w:r>
      <w:r w:rsidRPr="00BF16E5">
        <w:rPr>
          <w:rFonts w:eastAsiaTheme="minorHAnsi"/>
        </w:rPr>
        <w:t xml:space="preserve"> Oxidative stress response gene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20201C" w:rsidTr="00470801">
        <w:tc>
          <w:tcPr>
            <w:tcW w:w="8296" w:type="dxa"/>
            <w:tcBorders>
              <w:top w:val="single" w:sz="4" w:space="0" w:color="auto"/>
              <w:bottom w:val="single" w:sz="4" w:space="0" w:color="auto"/>
            </w:tcBorders>
          </w:tcPr>
          <w:p w:rsidR="0020201C" w:rsidRPr="00BF16E5" w:rsidRDefault="0020201C" w:rsidP="00470801">
            <w:r>
              <w:t>Gene symbol</w:t>
            </w:r>
          </w:p>
        </w:tc>
      </w:tr>
      <w:tr w:rsidR="0020201C" w:rsidTr="00470801">
        <w:tc>
          <w:tcPr>
            <w:tcW w:w="8296" w:type="dxa"/>
            <w:tcBorders>
              <w:top w:val="single" w:sz="4" w:space="0" w:color="auto"/>
            </w:tcBorders>
          </w:tcPr>
          <w:p w:rsidR="0020201C" w:rsidRPr="00BF16E5" w:rsidRDefault="0020201C" w:rsidP="00470801">
            <w:r>
              <w:t xml:space="preserve">ABCC2 ABCD1 ABL1 ACOX2 ADA ADAM9 ADIPOQ ADNP2 ADPRS AGAP3 AIF1 AIFM2 AKR1C3 AKT1 ALAD ALDH3B1 ALOX5 ANGPTL7 ANKRD2 ANKZF1 ANXA1 APEX1 APOA4 APOD APOE APP APTX AQP1 ARG1 ARL6IP5 ARNT ARNTL ATF4 ATG7 ATOX1 ATP13A2 ATP2A2 ATP7A ATRN AXL BAD BAG5 BAK1 BCL2 BECN1 BMP7 BNIP3 BRF2 BTK C19orf12 CA3 CAMKK2 CAPN2 CASP3 CAT CBX8 CCL19 CCNA2 CCR7 CCS CD36 CD38 CDK2 CFLAR CHCHD2 CHD6 CHRNA4 CHUK CLN8 COA8 COL1A1 CPEB2 CRK CRYAB CRYGD CYBA CYBB CYCS CYGB CYP1B1 CYP2E1 DAPK1 DGKK DHCR24 DHFR DHFRP1 DHRS2 DIABLO DNM2 DPEP1 DUOX1 DUOX2 DUSP1 ECT2 EDN1 EEF2 EGFR EGLN1 EIF2S1 ENDOG EPAS1 EPX ERCC1 ERCC2 ERCC3 ERCC6 ERCC6L2 ERCC8 ERMP1 ERN1 ERO1A ETFDH ETS1 ETV5 EZH2 FABP1 FANCC FANCD2 FBLN5 FBXO7 FBXW7 FER FGF8 FKBP1B FOS FOSL1 FOXO1 FOXO3 FUT8 FXN FYN G6PD GATA4 GCH1 GCLC GCLM GGT7 GJB2 GLRX2 GNAO1 GPR37 GPR37L1 GPX1 GPX2 GPX3 GPX4 GPX5 GPX6 GPX7 GPX8 GSKIP GSR GSS GSTP1 GUCY1B1 H19 HAO1 HBA1 HBA2 HBB HDAC2 HDAC6 HGF HIF1A HMOX1 HMOX2 HNRNPD HNRNPM HP HSF1 HSPA1A HSPA1B HSPB1 HTRA2 HYAL1 HYAL2 IDH1 IL10 IL18RAP IL6 IMPACT INS IPCEF1 JAK2 JUN KCNA5 KCNC2 KDM6B KEAP1 KLF2 KLF4 KRT1 LANCL1 LDHA LIAS LONP1 LPO LRRK2 MACROH2A1 MAP1LC3A MAP3K5 MAPK1 MAPK13 MAPK3 MAPK7 MAPK8 MAPK9 MAPKAP1 MAPT MB MBL2 MCL1 MCTP1 MEAK7 MELK MET MGAT3 MGST1 MICB MIR103A1 MIR107 MIR132 MIR133A1 MIR17 MIR195 MIR19A MIR21 MIR29B1 MIR34A MIR675 MIR92A1 MIRLET7B MMP14 MMP2 MMP3 MMP9 MPO MPV17 MSRA MSRB2 MSRB3 MT-CO1 MT-ND1 MT-ND3 MT-ND5 MT-ND6 MT3 MTF1 MTR MYB MYEF2 NAPRT NCF1 NCF2 NCF4 NCOA7 NDUFA12 NDUFA6 NDUFB4 NDUFS2 NDUFS8 NEIL1 NET1 NFE2L1 NFE2L2 NME2 NME5 NME8 NOL3 NONO NOS3 NOX1 NOX4 NOX5 NQO1 NR4A2 NR4A3 NUDT1 NUDT15 NUDT2 OGG1 OSER1 OXR1 OXSR1 P4HB PAGE4 PARK7 PARP1 PAWR PAX2 PCGF2 PCNA PDCD10 PDE8A PDGFD PDGFRA PDGFRB PDK1 PDK2 PDLIM1 PENK PINK1 PJVK PKD2 PLA2R1 PLEKHA1 PLK3 PML PNKP PNPT1 PPARGC1A PPARGC1B PPIA PPIF PPP1R15B PPP2CB PPP5C PRDX1 PRDX2 PRDX3 PRDX4 PRDX5 PRDX6 PRKAA1 PRKAA2 PRKCD PRKD1 PRKN PRKRA PRNP PRODH PRR5L PSEN1 </w:t>
            </w:r>
            <w:r>
              <w:lastRenderedPageBreak/>
              <w:t xml:space="preserve">PSIP1 PSMB5 PTGS1 PTGS2 PTK2B PTPRK PTPRN PXDN PXDNL PXN PYCR1 PYCR2 PYROXD1 RACK1 RAD52 RBM11 RBPMS RELA REST RGS14 RHOB RIPK1 RIPK3 RNF112 ROMO1 RPS3 S100A7 SCARA3 SCGB1A1 SDC1 SELENOK SELENON SELENOP SELENOS SESN1 SESN2 SESN3 SETX SFPQ SGK2 SIGMAR1 SIN3A SIRPA SIRT1 SIRT2 SLC1A1 SLC23A2 SLC25A24 SLC7A11 SLC8A1 SMPD3 SNCA SOD1 SOD2 SOD3 SP1 SPHK1 SRC SRXN1 STAR STAU1 STK24 STK25 STK26 STOX1 STX2 STX4 SUMO4 TAT TBC1D24 THG1L TLDC2 TLR4 TLR6 TMEM161A TNFAIP3 TOR1A TP53 TP53INP1 TPM1 TPO TRA2B TRAF2 TRAP1 TREX1 TRPA1 TRPC6 TRPM2 TSC1 TXN TXN2 TXNIP TXNRD1 TXNRD2 UBE3A UBQLN1 UCN UCP1 UCP2 UCP3 VKORC1L1 VNN1 VRK2 WNT1 WNT16 WRN XRCC1 ZC3H12A ZNF277 ZNF580 ZNF622 AATF ABCD2 ACE2 ACOD1 ACOX1 ADGRB1 AGT AGTR1 AGTR2 AGXT2 ALOX12 ARF4 ARG2 ASS1 ATG5 ATP2B4 ATP5IF1 BCO2 BIRC2 BRCA1 BST1 CAV1 CCN1 CCN2 CCN6 CD177 CD34 CD47 CDKN1A CLCN3 CLEC7A CLU COQ7 CPS1 CRP CTNS CX3CR1 CYB5B CYB5R3 CYB5R4 CYP1A1 CYP1A2 DDAH1 DDAH2 DDIT4 DRD5 DUOXA1 DUOXA2 DYNLL1 EIF6 F2 F2RL1 FOXM1 FPR2 GADD45A GBF1 GCHFR GLA GLS2 GNAI2 GNAI3 GRB2 GRIN1 HBD HBE1 HBG1 HBG2 HBM HBQ1 HBZ HDAC4 HK2 HSP90AA1 HSP90AB1 HVCN1 ICAM1 IFI6 IFNG IL19 IL1B IMMP2L INAVA INSR ITGAM ITGB2 KHSRP LEP MAOB MAPK14 MIR181A2 MIR181B1 MIR199A1 MIR212 MIR24-1 MIR27B MIR590 MIR99B MMP8 MPV17L MT-CO2 MT-ND2 MTARC1 MTARC2 MTCO2P12 MTOR NCF1B NCF1C NDUFA13 NDUFS1 NDUFS3 NDUFS4 NNT NOS1 NOS1AP NOS2 NOX3 NOXA1 NOXO1 NQO2 NRROS P2RX4 PARL PDGFB PDK3 PDK4 PID1 PIKFYVE PLIN5 PMAIP1 PON3 PPARA PRCP PREX1 PRG3 PTGIS PTX3 RAB27A RAC1 RAC2 RFK RGN RNF41 ROCK2 RORA SFTPD SH3PXD2A SH3PXD2B SIRT3 SIRT5 SLC18A2 SLC25A33 SLC30A10 SLC5A3 SMAD3 SPHK2 SPR STK17A SYK TAFA4 TFAP2A TGFB1 TGFBR2 THBS1 TICAM1 TIGAR TLR2 TMEM106A TNF TSPO TUSC2 TYROBP VAV1 VDAC1 WDR35 XDH ZNF205 AKR1B1 CALU CTSD OAT PGAM1 ATP5F1B CAPRIN1 CLIC1 DCTN2 EIF5A HYOU1 VIM AGO1 AGO3 AGO4 BMI1 CBX2 CBX4 CBX6 CDK4 CDK6 CDKN2A CDKN2B CDKN2C CDKN2D E2F1 E2F2 E2F3 EED H2AB1 H2AC14 H2AC18 H2AC19 H2AC20 H2AC4 H2AC6 H2AC7 H2AC8 H2AJ H2AX H2AZ1 H2AZ2 H2BC1 H2BC10 H2BC11 H2BC12 H2BC13 H2BC14 H2BC15 H2BC17 H2BC21 H2BC3 H2BC4 H2BC5 H2BC6 H2BC7 H2BC8 H2BC9 H2BS1 H2BU1 H3-3A H3-3B H3C1 H3C10 H3C11 H3C12 H3C13 H3C14 H3C15 H3C2 H3C3 H3C4 H3C6 H3C7 H3C8 H4-16 H4C1 H4C11 H4C12 H4C13 H4C14 H4C15 H4C2 H4C3 H4C4 H4C5 H4C6 H4C8 H4C9 IFNB1 MAP2K3 MAP2K4 MAP2K6 MAP2K7 MAP4K4 MAPK10 MAPK11 MAPKAPK2 MAPKAPK3 MAPKAPK5 MDM2 MDM4 MINK1 MIR24-2 MOV10 PHC1 PHC2 PHC3 RBBP4 RBBP7 RING1 RNF2 RPS27A SCMH1 SUZ12 TFDP1 TFDP2 TNIK TNRC6A TNRC6B TNRC6C UBA52 UBB UBC GSTT2 JUNB MAOA MT1X NFIX NFKB1 SOD2-OT1 UGT1A6 </w:t>
            </w:r>
          </w:p>
        </w:tc>
      </w:tr>
    </w:tbl>
    <w:p w:rsidR="0020201C" w:rsidRPr="00BF16E5" w:rsidRDefault="0020201C" w:rsidP="0020201C"/>
    <w:p w:rsidR="00DC7208" w:rsidRDefault="00DC7208"/>
    <w:p w:rsidR="00AE7EFB" w:rsidRDefault="00AE7EFB"/>
    <w:p w:rsidR="00AE7EFB" w:rsidRDefault="00AE7EFB"/>
    <w:p w:rsidR="00AE7EFB" w:rsidRDefault="00AE7EFB"/>
    <w:p w:rsidR="00AE7EFB" w:rsidRDefault="00AE7EFB"/>
    <w:p w:rsidR="00AE7EFB" w:rsidRDefault="00AE7EFB"/>
    <w:p w:rsidR="00AE7EFB" w:rsidRDefault="00AE7EFB"/>
    <w:p w:rsidR="00AE7EFB" w:rsidRDefault="00AE7EFB" w:rsidP="00AE7EFB">
      <w:r w:rsidRPr="00EB433A">
        <w:rPr>
          <w:b/>
        </w:rPr>
        <w:lastRenderedPageBreak/>
        <w:t>Table S2</w:t>
      </w:r>
      <w:r>
        <w:t xml:space="preserve"> FDA approved drugs in NCI-60 dataset</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104"/>
        <w:gridCol w:w="1516"/>
      </w:tblGrid>
      <w:tr w:rsidR="00AE7EFB" w:rsidRPr="00EB39E4" w:rsidTr="00265E4D">
        <w:trPr>
          <w:trHeight w:val="330"/>
        </w:trPr>
        <w:tc>
          <w:tcPr>
            <w:tcW w:w="3686" w:type="dxa"/>
            <w:tcBorders>
              <w:top w:val="single" w:sz="4" w:space="0" w:color="auto"/>
              <w:bottom w:val="single" w:sz="4" w:space="0" w:color="auto"/>
            </w:tcBorders>
            <w:noWrap/>
            <w:hideMark/>
          </w:tcPr>
          <w:p w:rsidR="00AE7EFB" w:rsidRPr="00EB39E4" w:rsidRDefault="00AE7EFB" w:rsidP="00470801">
            <w:pPr>
              <w:rPr>
                <w:b/>
                <w:bCs/>
              </w:rPr>
            </w:pPr>
            <w:r w:rsidRPr="00EB39E4">
              <w:rPr>
                <w:b/>
                <w:bCs/>
              </w:rPr>
              <w:t>Drug name</w:t>
            </w:r>
          </w:p>
        </w:tc>
        <w:tc>
          <w:tcPr>
            <w:tcW w:w="3104" w:type="dxa"/>
            <w:tcBorders>
              <w:top w:val="single" w:sz="4" w:space="0" w:color="auto"/>
              <w:bottom w:val="single" w:sz="4" w:space="0" w:color="auto"/>
            </w:tcBorders>
            <w:noWrap/>
            <w:hideMark/>
          </w:tcPr>
          <w:p w:rsidR="00AE7EFB" w:rsidRPr="00EB39E4" w:rsidRDefault="00AE7EFB" w:rsidP="00470801">
            <w:pPr>
              <w:rPr>
                <w:b/>
                <w:bCs/>
              </w:rPr>
            </w:pPr>
            <w:r w:rsidRPr="00EB39E4">
              <w:rPr>
                <w:b/>
                <w:bCs/>
              </w:rPr>
              <w:t>FDA status</w:t>
            </w:r>
          </w:p>
        </w:tc>
        <w:tc>
          <w:tcPr>
            <w:tcW w:w="1516" w:type="dxa"/>
            <w:tcBorders>
              <w:top w:val="single" w:sz="4" w:space="0" w:color="auto"/>
              <w:bottom w:val="single" w:sz="4" w:space="0" w:color="auto"/>
            </w:tcBorders>
            <w:noWrap/>
            <w:hideMark/>
          </w:tcPr>
          <w:p w:rsidR="00AE7EFB" w:rsidRPr="00EB39E4" w:rsidRDefault="00AE7EFB" w:rsidP="00470801">
            <w:pPr>
              <w:rPr>
                <w:b/>
                <w:bCs/>
              </w:rPr>
            </w:pPr>
            <w:r w:rsidRPr="00EB39E4">
              <w:rPr>
                <w:b/>
                <w:bCs/>
              </w:rPr>
              <w:t>PubChem SID</w:t>
            </w:r>
          </w:p>
        </w:tc>
      </w:tr>
      <w:tr w:rsidR="00AE7EFB" w:rsidRPr="00EB39E4" w:rsidTr="00265E4D">
        <w:trPr>
          <w:trHeight w:val="300"/>
        </w:trPr>
        <w:tc>
          <w:tcPr>
            <w:tcW w:w="3686" w:type="dxa"/>
            <w:tcBorders>
              <w:top w:val="single" w:sz="4" w:space="0" w:color="auto"/>
            </w:tcBorders>
            <w:noWrap/>
            <w:hideMark/>
          </w:tcPr>
          <w:p w:rsidR="00AE7EFB" w:rsidRPr="00EB39E4" w:rsidRDefault="00AE7EFB" w:rsidP="00470801">
            <w:r w:rsidRPr="00EB39E4">
              <w:t>METHOTREXATE</w:t>
            </w:r>
          </w:p>
        </w:tc>
        <w:tc>
          <w:tcPr>
            <w:tcW w:w="3104" w:type="dxa"/>
            <w:tcBorders>
              <w:top w:val="single" w:sz="4" w:space="0" w:color="auto"/>
            </w:tcBorders>
            <w:noWrap/>
            <w:hideMark/>
          </w:tcPr>
          <w:p w:rsidR="00AE7EFB" w:rsidRPr="00EB39E4" w:rsidRDefault="00AE7EFB" w:rsidP="00470801">
            <w:r w:rsidRPr="00EB39E4">
              <w:t>FDA approved</w:t>
            </w:r>
          </w:p>
        </w:tc>
        <w:tc>
          <w:tcPr>
            <w:tcW w:w="1516" w:type="dxa"/>
            <w:tcBorders>
              <w:top w:val="single" w:sz="4" w:space="0" w:color="auto"/>
            </w:tcBorders>
            <w:noWrap/>
            <w:hideMark/>
          </w:tcPr>
          <w:p w:rsidR="00AE7EFB" w:rsidRPr="00EB39E4" w:rsidRDefault="00AE7EFB" w:rsidP="00470801">
            <w:r w:rsidRPr="00EB39E4">
              <w:t>126941</w:t>
            </w:r>
          </w:p>
        </w:tc>
      </w:tr>
      <w:tr w:rsidR="00AE7EFB" w:rsidRPr="00EB39E4" w:rsidTr="00265E4D">
        <w:trPr>
          <w:trHeight w:val="300"/>
        </w:trPr>
        <w:tc>
          <w:tcPr>
            <w:tcW w:w="3686" w:type="dxa"/>
            <w:noWrap/>
            <w:hideMark/>
          </w:tcPr>
          <w:p w:rsidR="00AE7EFB" w:rsidRPr="00EB39E4" w:rsidRDefault="00AE7EFB" w:rsidP="00470801">
            <w:r w:rsidRPr="00EB39E4">
              <w:t>6-THIOGUAN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6-MERCAPTOPUR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itrogen mustar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llopurino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ctinomycin 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hlorambuci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hiotepa</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elphal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riethylenemelam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799</w:t>
            </w:r>
          </w:p>
        </w:tc>
      </w:tr>
      <w:tr w:rsidR="00AE7EFB" w:rsidRPr="00EB39E4" w:rsidTr="00265E4D">
        <w:trPr>
          <w:trHeight w:val="300"/>
        </w:trPr>
        <w:tc>
          <w:tcPr>
            <w:tcW w:w="3686" w:type="dxa"/>
            <w:noWrap/>
            <w:hideMark/>
          </w:tcPr>
          <w:p w:rsidR="00AE7EFB" w:rsidRPr="00EB39E4" w:rsidRDefault="00AE7EFB" w:rsidP="00470801">
            <w:r w:rsidRPr="00EB39E4">
              <w:t>Dromostanolone Propion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24004</w:t>
            </w:r>
          </w:p>
        </w:tc>
      </w:tr>
      <w:tr w:rsidR="00AE7EFB" w:rsidRPr="00EB39E4" w:rsidTr="00265E4D">
        <w:trPr>
          <w:trHeight w:val="300"/>
        </w:trPr>
        <w:tc>
          <w:tcPr>
            <w:tcW w:w="3686" w:type="dxa"/>
            <w:noWrap/>
            <w:hideMark/>
          </w:tcPr>
          <w:p w:rsidR="00AE7EFB" w:rsidRPr="00EB39E4" w:rsidRDefault="00AE7EFB" w:rsidP="00470801">
            <w:r w:rsidRPr="00EB39E4">
              <w:t>Acrich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uorouraci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androlone phenpropion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ESTOLACT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hr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ipobrom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yclophospham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o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746</w:t>
            </w:r>
          </w:p>
        </w:tc>
      </w:tr>
      <w:tr w:rsidR="00AE7EFB" w:rsidRPr="00EB39E4" w:rsidTr="00265E4D">
        <w:trPr>
          <w:trHeight w:val="300"/>
        </w:trPr>
        <w:tc>
          <w:tcPr>
            <w:tcW w:w="3686" w:type="dxa"/>
            <w:noWrap/>
            <w:hideMark/>
          </w:tcPr>
          <w:p w:rsidR="00AE7EFB" w:rsidRPr="00EB39E4" w:rsidRDefault="00AE7EFB" w:rsidP="00470801">
            <w:r w:rsidRPr="00EB39E4">
              <w:t>Floxurid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Hydroxyurea</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Uracil mustar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194</w:t>
            </w:r>
          </w:p>
        </w:tc>
      </w:tr>
      <w:tr w:rsidR="00AE7EFB" w:rsidRPr="00EB39E4" w:rsidTr="00265E4D">
        <w:trPr>
          <w:trHeight w:val="300"/>
        </w:trPr>
        <w:tc>
          <w:tcPr>
            <w:tcW w:w="3686" w:type="dxa"/>
            <w:noWrap/>
            <w:hideMark/>
          </w:tcPr>
          <w:p w:rsidR="00AE7EFB" w:rsidRPr="00EB39E4" w:rsidRDefault="00AE7EFB" w:rsidP="00470801">
            <w:r w:rsidRPr="00EB39E4">
              <w:t>Dexamethasone Decadro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ota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ACARBAZ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inbla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cetalax</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yt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incri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49332</w:t>
            </w:r>
          </w:p>
        </w:tc>
      </w:tr>
      <w:tr w:rsidR="00AE7EFB" w:rsidRPr="00EB39E4" w:rsidTr="00265E4D">
        <w:trPr>
          <w:trHeight w:val="300"/>
        </w:trPr>
        <w:tc>
          <w:tcPr>
            <w:tcW w:w="3686" w:type="dxa"/>
            <w:noWrap/>
            <w:hideMark/>
          </w:tcPr>
          <w:p w:rsidR="00AE7EFB" w:rsidRPr="00EB39E4" w:rsidRDefault="00AE7EFB" w:rsidP="00470801">
            <w:r w:rsidRPr="00EB39E4">
              <w:t>Megestrol acet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1683</w:t>
            </w:r>
          </w:p>
        </w:tc>
      </w:tr>
      <w:tr w:rsidR="00AE7EFB" w:rsidRPr="00EB39E4" w:rsidTr="00265E4D">
        <w:trPr>
          <w:trHeight w:val="300"/>
        </w:trPr>
        <w:tc>
          <w:tcPr>
            <w:tcW w:w="3686" w:type="dxa"/>
            <w:noWrap/>
            <w:hideMark/>
          </w:tcPr>
          <w:p w:rsidR="00AE7EFB" w:rsidRPr="00EB39E4" w:rsidRDefault="00AE7EFB" w:rsidP="00470801">
            <w:r w:rsidRPr="00EB39E4">
              <w:t>tfdu</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rocarbaz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9703</w:t>
            </w:r>
          </w:p>
        </w:tc>
      </w:tr>
      <w:tr w:rsidR="00AE7EFB" w:rsidRPr="00EB39E4" w:rsidTr="00265E4D">
        <w:trPr>
          <w:trHeight w:val="300"/>
        </w:trPr>
        <w:tc>
          <w:tcPr>
            <w:tcW w:w="3686" w:type="dxa"/>
            <w:noWrap/>
            <w:hideMark/>
          </w:tcPr>
          <w:p w:rsidR="00AE7EFB" w:rsidRPr="00EB39E4" w:rsidRDefault="00AE7EFB" w:rsidP="00470801">
            <w:r w:rsidRPr="00EB39E4">
              <w:t>Lomu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auno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auno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TREPTOZO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aluste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8204</w:t>
            </w:r>
          </w:p>
        </w:tc>
      </w:tr>
      <w:tr w:rsidR="00AE7EFB" w:rsidRPr="00EB39E4" w:rsidTr="00265E4D">
        <w:trPr>
          <w:trHeight w:val="300"/>
        </w:trPr>
        <w:tc>
          <w:tcPr>
            <w:tcW w:w="3686" w:type="dxa"/>
            <w:noWrap/>
            <w:hideMark/>
          </w:tcPr>
          <w:p w:rsidR="00AE7EFB" w:rsidRPr="00EB39E4" w:rsidRDefault="00AE7EFB" w:rsidP="00470801">
            <w:r w:rsidRPr="00EB39E4">
              <w:t>Estramu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inbla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uphenaz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215</w:t>
            </w:r>
          </w:p>
        </w:tc>
      </w:tr>
      <w:tr w:rsidR="00AE7EFB" w:rsidRPr="00EB39E4" w:rsidTr="00265E4D">
        <w:trPr>
          <w:trHeight w:val="300"/>
        </w:trPr>
        <w:tc>
          <w:tcPr>
            <w:tcW w:w="3686" w:type="dxa"/>
            <w:noWrap/>
            <w:hideMark/>
          </w:tcPr>
          <w:p w:rsidR="00AE7EFB" w:rsidRPr="00EB39E4" w:rsidRDefault="00AE7EFB" w:rsidP="00470801">
            <w:r w:rsidRPr="00EB39E4">
              <w:t>Arsenic triox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61004</w:t>
            </w:r>
          </w:p>
        </w:tc>
      </w:tr>
      <w:tr w:rsidR="00AE7EFB" w:rsidRPr="00EB39E4" w:rsidTr="00265E4D">
        <w:trPr>
          <w:trHeight w:val="300"/>
        </w:trPr>
        <w:tc>
          <w:tcPr>
            <w:tcW w:w="3686" w:type="dxa"/>
            <w:noWrap/>
            <w:hideMark/>
          </w:tcPr>
          <w:p w:rsidR="00AE7EFB" w:rsidRPr="00EB39E4" w:rsidRDefault="00AE7EFB" w:rsidP="00470801">
            <w:r w:rsidRPr="00EB39E4">
              <w:t>AZACITID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lastRenderedPageBreak/>
              <w:t>Cladri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hr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sparaginas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fosfam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cetalax</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ud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ispl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sotretino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enipos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oxo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ud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leo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aclitaxe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ECIT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o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81834</w:t>
            </w:r>
          </w:p>
        </w:tc>
      </w:tr>
      <w:tr w:rsidR="00AE7EFB" w:rsidRPr="00EB39E4" w:rsidTr="00265E4D">
        <w:trPr>
          <w:trHeight w:val="300"/>
        </w:trPr>
        <w:tc>
          <w:tcPr>
            <w:tcW w:w="3686" w:type="dxa"/>
            <w:noWrap/>
            <w:hideMark/>
          </w:tcPr>
          <w:p w:rsidR="00AE7EFB" w:rsidRPr="00EB39E4" w:rsidRDefault="00AE7EFB" w:rsidP="00470801">
            <w:r w:rsidRPr="00EB39E4">
              <w:t>Bendamu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77082</w:t>
            </w:r>
          </w:p>
        </w:tc>
      </w:tr>
      <w:tr w:rsidR="00AE7EFB" w:rsidRPr="00EB39E4" w:rsidTr="00265E4D">
        <w:trPr>
          <w:trHeight w:val="300"/>
        </w:trPr>
        <w:tc>
          <w:tcPr>
            <w:tcW w:w="3686" w:type="dxa"/>
            <w:noWrap/>
            <w:hideMark/>
          </w:tcPr>
          <w:p w:rsidR="00AE7EFB" w:rsidRPr="00EB39E4" w:rsidRDefault="00AE7EFB" w:rsidP="00470801">
            <w:r w:rsidRPr="00EB39E4">
              <w:t>Etopos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Homoharrington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hr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egafur</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arthenol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exrazoxa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amoxife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ENTOST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RAP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arbopl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al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da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pi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Oxalipl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OXANT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212</w:t>
            </w:r>
          </w:p>
        </w:tc>
      </w:tr>
      <w:tr w:rsidR="00AE7EFB" w:rsidRPr="00EB39E4" w:rsidTr="00265E4D">
        <w:trPr>
          <w:trHeight w:val="300"/>
        </w:trPr>
        <w:tc>
          <w:tcPr>
            <w:tcW w:w="3686" w:type="dxa"/>
            <w:noWrap/>
            <w:hideMark/>
          </w:tcPr>
          <w:p w:rsidR="00AE7EFB" w:rsidRPr="00EB39E4" w:rsidRDefault="00AE7EFB" w:rsidP="00470801">
            <w:r w:rsidRPr="00EB39E4">
              <w:t>Cyt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oxant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ud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miquimo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armu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Mithr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Rap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lof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354624</w:t>
            </w:r>
          </w:p>
        </w:tc>
      </w:tr>
      <w:tr w:rsidR="00AE7EFB" w:rsidRPr="00EB39E4" w:rsidTr="00265E4D">
        <w:trPr>
          <w:trHeight w:val="300"/>
        </w:trPr>
        <w:tc>
          <w:tcPr>
            <w:tcW w:w="3686" w:type="dxa"/>
            <w:noWrap/>
            <w:hideMark/>
          </w:tcPr>
          <w:p w:rsidR="00AE7EFB" w:rsidRPr="00EB39E4" w:rsidRDefault="00AE7EFB" w:rsidP="00470801">
            <w:r w:rsidRPr="00EB39E4">
              <w:t>Vinorel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5136944</w:t>
            </w:r>
          </w:p>
        </w:tc>
      </w:tr>
      <w:tr w:rsidR="00AE7EFB" w:rsidRPr="00EB39E4" w:rsidTr="00265E4D">
        <w:trPr>
          <w:trHeight w:val="300"/>
        </w:trPr>
        <w:tc>
          <w:tcPr>
            <w:tcW w:w="3686" w:type="dxa"/>
            <w:noWrap/>
            <w:hideMark/>
          </w:tcPr>
          <w:p w:rsidR="00AE7EFB" w:rsidRPr="00EB39E4" w:rsidRDefault="00AE7EFB" w:rsidP="00470801">
            <w:r w:rsidRPr="00EB39E4">
              <w:t>Topotec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Gemcit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750</w:t>
            </w:r>
          </w:p>
        </w:tc>
      </w:tr>
      <w:tr w:rsidR="00AE7EFB" w:rsidRPr="00EB39E4" w:rsidTr="00265E4D">
        <w:trPr>
          <w:trHeight w:val="300"/>
        </w:trPr>
        <w:tc>
          <w:tcPr>
            <w:tcW w:w="3686" w:type="dxa"/>
            <w:noWrap/>
            <w:hideMark/>
          </w:tcPr>
          <w:p w:rsidR="00AE7EFB" w:rsidRPr="00EB39E4" w:rsidRDefault="00AE7EFB" w:rsidP="00470801">
            <w:r w:rsidRPr="00EB39E4">
              <w:t>Bisacodyl, active ingredient of Viraplex</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rinotec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lastRenderedPageBreak/>
              <w:t>Docetaxe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48124</w:t>
            </w:r>
          </w:p>
        </w:tc>
      </w:tr>
      <w:tr w:rsidR="00AE7EFB" w:rsidRPr="00EB39E4" w:rsidTr="00265E4D">
        <w:trPr>
          <w:trHeight w:val="300"/>
        </w:trPr>
        <w:tc>
          <w:tcPr>
            <w:tcW w:w="3686" w:type="dxa"/>
            <w:noWrap/>
            <w:hideMark/>
          </w:tcPr>
          <w:p w:rsidR="00AE7EFB" w:rsidRPr="00EB39E4" w:rsidRDefault="00AE7EFB" w:rsidP="00470801">
            <w:r w:rsidRPr="00EB39E4">
              <w:t>Depsipept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imvast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Raltitrexe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35400182</w:t>
            </w:r>
          </w:p>
        </w:tc>
      </w:tr>
      <w:tr w:rsidR="00AE7EFB" w:rsidRPr="00EB39E4" w:rsidTr="00265E4D">
        <w:trPr>
          <w:trHeight w:val="300"/>
        </w:trPr>
        <w:tc>
          <w:tcPr>
            <w:tcW w:w="3686" w:type="dxa"/>
            <w:noWrap/>
            <w:hideMark/>
          </w:tcPr>
          <w:p w:rsidR="00AE7EFB" w:rsidRPr="00EB39E4" w:rsidRDefault="00AE7EFB" w:rsidP="00470801">
            <w:r w:rsidRPr="00EB39E4">
              <w:t>Midostaur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4202429</w:t>
            </w:r>
          </w:p>
        </w:tc>
      </w:tr>
      <w:tr w:rsidR="00AE7EFB" w:rsidRPr="00EB39E4" w:rsidTr="00265E4D">
        <w:trPr>
          <w:trHeight w:val="300"/>
        </w:trPr>
        <w:tc>
          <w:tcPr>
            <w:tcW w:w="3686" w:type="dxa"/>
            <w:noWrap/>
            <w:hideMark/>
          </w:tcPr>
          <w:p w:rsidR="00AE7EFB" w:rsidRPr="00EB39E4" w:rsidRDefault="00AE7EFB" w:rsidP="00470801">
            <w:r w:rsidRPr="00EB39E4">
              <w:t>7-Ethyl-10-hydroxycamptothe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04842</w:t>
            </w:r>
          </w:p>
        </w:tc>
      </w:tr>
      <w:tr w:rsidR="00AE7EFB" w:rsidRPr="00EB39E4" w:rsidTr="00265E4D">
        <w:trPr>
          <w:trHeight w:val="300"/>
        </w:trPr>
        <w:tc>
          <w:tcPr>
            <w:tcW w:w="3686" w:type="dxa"/>
            <w:noWrap/>
            <w:hideMark/>
          </w:tcPr>
          <w:p w:rsidR="00AE7EFB" w:rsidRPr="00EB39E4" w:rsidRDefault="00AE7EFB" w:rsidP="00470801">
            <w:r w:rsidRPr="00EB39E4">
              <w:t>Bortezom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rofulve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48189</w:t>
            </w:r>
          </w:p>
        </w:tc>
      </w:tr>
      <w:tr w:rsidR="00AE7EFB" w:rsidRPr="00EB39E4" w:rsidTr="00265E4D">
        <w:trPr>
          <w:trHeight w:val="300"/>
        </w:trPr>
        <w:tc>
          <w:tcPr>
            <w:tcW w:w="3686" w:type="dxa"/>
            <w:noWrap/>
            <w:hideMark/>
          </w:tcPr>
          <w:p w:rsidR="00AE7EFB" w:rsidRPr="00EB39E4" w:rsidRDefault="00AE7EFB" w:rsidP="00470801">
            <w:r w:rsidRPr="00EB39E4">
              <w:t>Temsirolimus</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enileukin Diftitox Ontak</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emetrexe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35410875</w:t>
            </w:r>
          </w:p>
        </w:tc>
      </w:tr>
      <w:tr w:rsidR="00AE7EFB" w:rsidRPr="00EB39E4" w:rsidTr="00265E4D">
        <w:trPr>
          <w:trHeight w:val="300"/>
        </w:trPr>
        <w:tc>
          <w:tcPr>
            <w:tcW w:w="3686" w:type="dxa"/>
            <w:noWrap/>
            <w:hideMark/>
          </w:tcPr>
          <w:p w:rsidR="00AE7EFB" w:rsidRPr="00EB39E4" w:rsidRDefault="00AE7EFB" w:rsidP="00470801">
            <w:r w:rsidRPr="00EB39E4">
              <w:t>Vorinosta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stramu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4611422</w:t>
            </w:r>
          </w:p>
        </w:tc>
      </w:tr>
      <w:tr w:rsidR="00AE7EFB" w:rsidRPr="00EB39E4" w:rsidTr="00265E4D">
        <w:trPr>
          <w:trHeight w:val="300"/>
        </w:trPr>
        <w:tc>
          <w:tcPr>
            <w:tcW w:w="3686" w:type="dxa"/>
            <w:noWrap/>
            <w:hideMark/>
          </w:tcPr>
          <w:p w:rsidR="00AE7EFB" w:rsidRPr="00EB39E4" w:rsidRDefault="00AE7EFB" w:rsidP="00470801">
            <w:r w:rsidRPr="00EB39E4">
              <w:t>Arsenic triox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ribulin mesil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4611489</w:t>
            </w:r>
          </w:p>
        </w:tc>
      </w:tr>
      <w:tr w:rsidR="00AE7EFB" w:rsidRPr="00EB39E4" w:rsidTr="00265E4D">
        <w:trPr>
          <w:trHeight w:val="300"/>
        </w:trPr>
        <w:tc>
          <w:tcPr>
            <w:tcW w:w="3686" w:type="dxa"/>
            <w:noWrap/>
            <w:hideMark/>
          </w:tcPr>
          <w:p w:rsidR="00AE7EFB" w:rsidRPr="00EB39E4" w:rsidRDefault="00AE7EFB" w:rsidP="00470801">
            <w:r w:rsidRPr="00EB39E4">
              <w:t>Gef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rlo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ulvestran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04741</w:t>
            </w:r>
          </w:p>
        </w:tc>
      </w:tr>
      <w:tr w:rsidR="00AE7EFB" w:rsidRPr="00EB39E4" w:rsidTr="00265E4D">
        <w:trPr>
          <w:trHeight w:val="300"/>
        </w:trPr>
        <w:tc>
          <w:tcPr>
            <w:tcW w:w="3686" w:type="dxa"/>
            <w:noWrap/>
            <w:hideMark/>
          </w:tcPr>
          <w:p w:rsidR="00AE7EFB" w:rsidRPr="00EB39E4" w:rsidRDefault="00AE7EFB" w:rsidP="00470801">
            <w:r w:rsidRPr="00EB39E4">
              <w:t>Celecox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Zoledron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8740</w:t>
            </w:r>
          </w:p>
        </w:tc>
      </w:tr>
      <w:tr w:rsidR="00AE7EFB" w:rsidRPr="00EB39E4" w:rsidTr="00265E4D">
        <w:trPr>
          <w:trHeight w:val="300"/>
        </w:trPr>
        <w:tc>
          <w:tcPr>
            <w:tcW w:w="3686" w:type="dxa"/>
            <w:noWrap/>
            <w:hideMark/>
          </w:tcPr>
          <w:p w:rsidR="00AE7EFB" w:rsidRPr="00EB39E4" w:rsidRDefault="00AE7EFB" w:rsidP="00470801">
            <w:r w:rsidRPr="00EB39E4">
              <w:t>Belinosta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918638</w:t>
            </w:r>
          </w:p>
        </w:tc>
      </w:tr>
      <w:tr w:rsidR="00AE7EFB" w:rsidRPr="00EB39E4" w:rsidTr="00265E4D">
        <w:trPr>
          <w:trHeight w:val="300"/>
        </w:trPr>
        <w:tc>
          <w:tcPr>
            <w:tcW w:w="3686" w:type="dxa"/>
            <w:noWrap/>
            <w:hideMark/>
          </w:tcPr>
          <w:p w:rsidR="00AE7EFB" w:rsidRPr="00EB39E4" w:rsidRDefault="00AE7EFB" w:rsidP="00470801">
            <w:r w:rsidRPr="00EB39E4">
              <w:t>Lap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1679357</w:t>
            </w:r>
          </w:p>
        </w:tc>
      </w:tr>
      <w:tr w:rsidR="00AE7EFB" w:rsidRPr="00EB39E4" w:rsidTr="00265E4D">
        <w:trPr>
          <w:trHeight w:val="300"/>
        </w:trPr>
        <w:tc>
          <w:tcPr>
            <w:tcW w:w="3686" w:type="dxa"/>
            <w:noWrap/>
            <w:hideMark/>
          </w:tcPr>
          <w:p w:rsidR="00AE7EFB" w:rsidRPr="00EB39E4" w:rsidRDefault="00AE7EFB" w:rsidP="00470801">
            <w:r w:rsidRPr="00EB39E4">
              <w:t>Irinotec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838</w:t>
            </w:r>
          </w:p>
        </w:tc>
      </w:tr>
      <w:tr w:rsidR="00AE7EFB" w:rsidRPr="00EB39E4" w:rsidTr="00265E4D">
        <w:trPr>
          <w:trHeight w:val="300"/>
        </w:trPr>
        <w:tc>
          <w:tcPr>
            <w:tcW w:w="3686" w:type="dxa"/>
            <w:noWrap/>
            <w:hideMark/>
          </w:tcPr>
          <w:p w:rsidR="00AE7EFB" w:rsidRPr="00EB39E4" w:rsidRDefault="00AE7EFB" w:rsidP="00470801">
            <w:r w:rsidRPr="00EB39E4">
              <w:t>Das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verolimus</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azopa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1525740</w:t>
            </w:r>
          </w:p>
        </w:tc>
      </w:tr>
      <w:tr w:rsidR="00AE7EFB" w:rsidRPr="00EB39E4" w:rsidTr="00265E4D">
        <w:trPr>
          <w:trHeight w:val="300"/>
        </w:trPr>
        <w:tc>
          <w:tcPr>
            <w:tcW w:w="3686" w:type="dxa"/>
            <w:noWrap/>
            <w:hideMark/>
          </w:tcPr>
          <w:p w:rsidR="00AE7EFB" w:rsidRPr="00EB39E4" w:rsidRDefault="00AE7EFB" w:rsidP="00470801">
            <w:r w:rsidRPr="00EB39E4">
              <w:t>Selume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0127622</w:t>
            </w:r>
          </w:p>
        </w:tc>
      </w:tr>
      <w:tr w:rsidR="00AE7EFB" w:rsidRPr="00EB39E4" w:rsidTr="00265E4D">
        <w:trPr>
          <w:trHeight w:val="300"/>
        </w:trPr>
        <w:tc>
          <w:tcPr>
            <w:tcW w:w="3686" w:type="dxa"/>
            <w:noWrap/>
            <w:hideMark/>
          </w:tcPr>
          <w:p w:rsidR="00AE7EFB" w:rsidRPr="00EB39E4" w:rsidRDefault="00AE7EFB" w:rsidP="00470801">
            <w:r w:rsidRPr="00EB39E4">
              <w:t>Im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ap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08908</w:t>
            </w:r>
          </w:p>
        </w:tc>
      </w:tr>
      <w:tr w:rsidR="00AE7EFB" w:rsidRPr="00EB39E4" w:rsidTr="00265E4D">
        <w:trPr>
          <w:trHeight w:val="300"/>
        </w:trPr>
        <w:tc>
          <w:tcPr>
            <w:tcW w:w="3686" w:type="dxa"/>
            <w:noWrap/>
            <w:hideMark/>
          </w:tcPr>
          <w:p w:rsidR="00AE7EFB" w:rsidRPr="00EB39E4" w:rsidRDefault="00AE7EFB" w:rsidP="00470801">
            <w:r w:rsidRPr="00EB39E4">
              <w:t>Nelfinavir</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4143</w:t>
            </w:r>
          </w:p>
        </w:tc>
      </w:tr>
      <w:tr w:rsidR="00AE7EFB" w:rsidRPr="00EB39E4" w:rsidTr="00265E4D">
        <w:trPr>
          <w:trHeight w:val="300"/>
        </w:trPr>
        <w:tc>
          <w:tcPr>
            <w:tcW w:w="3686" w:type="dxa"/>
            <w:noWrap/>
            <w:hideMark/>
          </w:tcPr>
          <w:p w:rsidR="00AE7EFB" w:rsidRPr="00EB39E4" w:rsidRDefault="00AE7EFB" w:rsidP="00470801">
            <w:r w:rsidRPr="00EB39E4">
              <w:t>Nilo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44241</w:t>
            </w:r>
          </w:p>
        </w:tc>
      </w:tr>
      <w:tr w:rsidR="00AE7EFB" w:rsidRPr="00EB39E4" w:rsidTr="00265E4D">
        <w:trPr>
          <w:trHeight w:val="300"/>
        </w:trPr>
        <w:tc>
          <w:tcPr>
            <w:tcW w:w="3686" w:type="dxa"/>
            <w:noWrap/>
            <w:hideMark/>
          </w:tcPr>
          <w:p w:rsidR="00AE7EFB" w:rsidRPr="00EB39E4" w:rsidRDefault="00AE7EFB" w:rsidP="00470801">
            <w:r w:rsidRPr="00EB39E4">
              <w:t>Olapar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3725625</w:t>
            </w:r>
          </w:p>
        </w:tc>
      </w:tr>
      <w:tr w:rsidR="00AE7EFB" w:rsidRPr="00EB39E4" w:rsidTr="00265E4D">
        <w:trPr>
          <w:trHeight w:val="300"/>
        </w:trPr>
        <w:tc>
          <w:tcPr>
            <w:tcW w:w="3686" w:type="dxa"/>
            <w:noWrap/>
            <w:hideMark/>
          </w:tcPr>
          <w:p w:rsidR="00AE7EFB" w:rsidRPr="00EB39E4" w:rsidRDefault="00AE7EFB" w:rsidP="00470801">
            <w:r w:rsidRPr="00EB39E4">
              <w:t>Ixabepil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445540</w:t>
            </w:r>
          </w:p>
        </w:tc>
      </w:tr>
      <w:tr w:rsidR="00AE7EFB" w:rsidRPr="00EB39E4" w:rsidTr="00265E4D">
        <w:trPr>
          <w:trHeight w:val="300"/>
        </w:trPr>
        <w:tc>
          <w:tcPr>
            <w:tcW w:w="3686" w:type="dxa"/>
            <w:noWrap/>
            <w:hideMark/>
          </w:tcPr>
          <w:p w:rsidR="00AE7EFB" w:rsidRPr="00EB39E4" w:rsidRDefault="00AE7EFB" w:rsidP="00470801">
            <w:r w:rsidRPr="00EB39E4">
              <w:t>Raloxife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035</w:t>
            </w:r>
          </w:p>
        </w:tc>
      </w:tr>
      <w:tr w:rsidR="00AE7EFB" w:rsidRPr="00EB39E4" w:rsidTr="00265E4D">
        <w:trPr>
          <w:trHeight w:val="300"/>
        </w:trPr>
        <w:tc>
          <w:tcPr>
            <w:tcW w:w="3686" w:type="dxa"/>
            <w:noWrap/>
            <w:hideMark/>
          </w:tcPr>
          <w:p w:rsidR="00AE7EFB" w:rsidRPr="00EB39E4" w:rsidRDefault="00AE7EFB" w:rsidP="00470801">
            <w:r w:rsidRPr="00EB39E4">
              <w:t>Abirate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32971</w:t>
            </w:r>
          </w:p>
        </w:tc>
      </w:tr>
      <w:tr w:rsidR="00AE7EFB" w:rsidRPr="00EB39E4" w:rsidTr="00265E4D">
        <w:trPr>
          <w:trHeight w:val="300"/>
        </w:trPr>
        <w:tc>
          <w:tcPr>
            <w:tcW w:w="3686" w:type="dxa"/>
            <w:noWrap/>
            <w:hideMark/>
          </w:tcPr>
          <w:p w:rsidR="00AE7EFB" w:rsidRPr="00EB39E4" w:rsidRDefault="00AE7EFB" w:rsidP="00470801">
            <w:r w:rsidRPr="00EB39E4">
              <w:t>Abirate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un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329102</w:t>
            </w:r>
          </w:p>
        </w:tc>
      </w:tr>
      <w:tr w:rsidR="00AE7EFB" w:rsidRPr="00EB39E4" w:rsidTr="00265E4D">
        <w:trPr>
          <w:trHeight w:val="300"/>
        </w:trPr>
        <w:tc>
          <w:tcPr>
            <w:tcW w:w="3686" w:type="dxa"/>
            <w:noWrap/>
            <w:hideMark/>
          </w:tcPr>
          <w:p w:rsidR="00AE7EFB" w:rsidRPr="00EB39E4" w:rsidRDefault="00AE7EFB" w:rsidP="00470801">
            <w:r w:rsidRPr="00EB39E4">
              <w:t>Af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0184653</w:t>
            </w:r>
          </w:p>
        </w:tc>
      </w:tr>
      <w:tr w:rsidR="00AE7EFB" w:rsidRPr="00EB39E4" w:rsidTr="00265E4D">
        <w:trPr>
          <w:trHeight w:val="300"/>
        </w:trPr>
        <w:tc>
          <w:tcPr>
            <w:tcW w:w="3686" w:type="dxa"/>
            <w:noWrap/>
            <w:hideMark/>
          </w:tcPr>
          <w:p w:rsidR="00AE7EFB" w:rsidRPr="00EB39E4" w:rsidRDefault="00AE7EFB" w:rsidP="00470801">
            <w:r w:rsidRPr="00EB39E4">
              <w:t>Pazopa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0113978</w:t>
            </w:r>
          </w:p>
        </w:tc>
      </w:tr>
      <w:tr w:rsidR="00AE7EFB" w:rsidRPr="00EB39E4" w:rsidTr="00265E4D">
        <w:trPr>
          <w:trHeight w:val="300"/>
        </w:trPr>
        <w:tc>
          <w:tcPr>
            <w:tcW w:w="3686" w:type="dxa"/>
            <w:noWrap/>
            <w:hideMark/>
          </w:tcPr>
          <w:p w:rsidR="00AE7EFB" w:rsidRPr="00EB39E4" w:rsidRDefault="00AE7EFB" w:rsidP="00470801">
            <w:r w:rsidRPr="00EB39E4">
              <w:t>Olapar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epsipept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352062</w:t>
            </w:r>
          </w:p>
        </w:tc>
      </w:tr>
      <w:tr w:rsidR="00AE7EFB" w:rsidRPr="00EB39E4" w:rsidTr="00265E4D">
        <w:trPr>
          <w:trHeight w:val="300"/>
        </w:trPr>
        <w:tc>
          <w:tcPr>
            <w:tcW w:w="3686" w:type="dxa"/>
            <w:noWrap/>
            <w:hideMark/>
          </w:tcPr>
          <w:p w:rsidR="00AE7EFB" w:rsidRPr="00EB39E4" w:rsidRDefault="00AE7EFB" w:rsidP="00470801">
            <w:r w:rsidRPr="00EB39E4">
              <w:t>pralatrex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48121</w:t>
            </w:r>
          </w:p>
        </w:tc>
      </w:tr>
      <w:tr w:rsidR="00AE7EFB" w:rsidRPr="00EB39E4" w:rsidTr="00265E4D">
        <w:trPr>
          <w:trHeight w:val="300"/>
        </w:trPr>
        <w:tc>
          <w:tcPr>
            <w:tcW w:w="3686" w:type="dxa"/>
            <w:noWrap/>
            <w:hideMark/>
          </w:tcPr>
          <w:p w:rsidR="00AE7EFB" w:rsidRPr="00EB39E4" w:rsidRDefault="00AE7EFB" w:rsidP="00470801">
            <w:r w:rsidRPr="00EB39E4">
              <w:t>Pemetrexe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osu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lastRenderedPageBreak/>
              <w:t>Vismodeg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ctinomycin 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5006140</w:t>
            </w:r>
          </w:p>
        </w:tc>
      </w:tr>
      <w:tr w:rsidR="00AE7EFB" w:rsidRPr="00EB39E4" w:rsidTr="00265E4D">
        <w:trPr>
          <w:trHeight w:val="300"/>
        </w:trPr>
        <w:tc>
          <w:tcPr>
            <w:tcW w:w="3686" w:type="dxa"/>
            <w:noWrap/>
            <w:hideMark/>
          </w:tcPr>
          <w:p w:rsidR="00AE7EFB" w:rsidRPr="00EB39E4" w:rsidRDefault="00AE7EFB" w:rsidP="00470801">
            <w:r w:rsidRPr="00EB39E4">
              <w:t>Mito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702003</w:t>
            </w:r>
          </w:p>
        </w:tc>
      </w:tr>
      <w:tr w:rsidR="00AE7EFB" w:rsidRPr="00EB39E4" w:rsidTr="00265E4D">
        <w:trPr>
          <w:trHeight w:val="300"/>
        </w:trPr>
        <w:tc>
          <w:tcPr>
            <w:tcW w:w="3686" w:type="dxa"/>
            <w:noWrap/>
            <w:hideMark/>
          </w:tcPr>
          <w:p w:rsidR="00AE7EFB" w:rsidRPr="00EB39E4" w:rsidRDefault="00AE7EFB" w:rsidP="00470801">
            <w:r w:rsidRPr="00EB39E4">
              <w:t>Lenv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el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3011155</w:t>
            </w:r>
          </w:p>
        </w:tc>
      </w:tr>
      <w:tr w:rsidR="00AE7EFB" w:rsidRPr="00EB39E4" w:rsidTr="00265E4D">
        <w:trPr>
          <w:trHeight w:val="300"/>
        </w:trPr>
        <w:tc>
          <w:tcPr>
            <w:tcW w:w="3686" w:type="dxa"/>
            <w:noWrap/>
            <w:hideMark/>
          </w:tcPr>
          <w:p w:rsidR="00AE7EFB" w:rsidRPr="00EB39E4" w:rsidRDefault="00AE7EFB" w:rsidP="00470801">
            <w:r w:rsidRPr="00EB39E4">
              <w:t>Crizo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4613769</w:t>
            </w:r>
          </w:p>
        </w:tc>
      </w:tr>
      <w:tr w:rsidR="00AE7EFB" w:rsidRPr="00EB39E4" w:rsidTr="00265E4D">
        <w:trPr>
          <w:trHeight w:val="300"/>
        </w:trPr>
        <w:tc>
          <w:tcPr>
            <w:tcW w:w="3686" w:type="dxa"/>
            <w:noWrap/>
            <w:hideMark/>
          </w:tcPr>
          <w:p w:rsidR="00AE7EFB" w:rsidRPr="00EB39E4" w:rsidRDefault="00AE7EFB" w:rsidP="00470801">
            <w:r w:rsidRPr="00EB39E4">
              <w:t>DAUNO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30323</w:t>
            </w:r>
          </w:p>
        </w:tc>
      </w:tr>
      <w:tr w:rsidR="00AE7EFB" w:rsidRPr="00EB39E4" w:rsidTr="00265E4D">
        <w:trPr>
          <w:trHeight w:val="300"/>
        </w:trPr>
        <w:tc>
          <w:tcPr>
            <w:tcW w:w="3686" w:type="dxa"/>
            <w:noWrap/>
            <w:hideMark/>
          </w:tcPr>
          <w:p w:rsidR="00AE7EFB" w:rsidRPr="00EB39E4" w:rsidRDefault="00AE7EFB" w:rsidP="00470801">
            <w:r w:rsidRPr="00EB39E4">
              <w:t>DIGOX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702042</w:t>
            </w:r>
          </w:p>
        </w:tc>
      </w:tr>
      <w:tr w:rsidR="00AE7EFB" w:rsidRPr="00EB39E4" w:rsidTr="00265E4D">
        <w:trPr>
          <w:trHeight w:val="300"/>
        </w:trPr>
        <w:tc>
          <w:tcPr>
            <w:tcW w:w="3686" w:type="dxa"/>
            <w:noWrap/>
            <w:hideMark/>
          </w:tcPr>
          <w:p w:rsidR="00AE7EFB" w:rsidRPr="00EB39E4" w:rsidRDefault="00AE7EFB" w:rsidP="00470801">
            <w:r w:rsidRPr="00EB39E4">
              <w:t>ETHINYL ESTRADIO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24707</w:t>
            </w:r>
          </w:p>
        </w:tc>
      </w:tr>
      <w:tr w:rsidR="00AE7EFB" w:rsidRPr="00EB39E4" w:rsidTr="00265E4D">
        <w:trPr>
          <w:trHeight w:val="300"/>
        </w:trPr>
        <w:tc>
          <w:tcPr>
            <w:tcW w:w="3686" w:type="dxa"/>
            <w:noWrap/>
            <w:hideMark/>
          </w:tcPr>
          <w:p w:rsidR="00AE7EFB" w:rsidRPr="00EB39E4" w:rsidRDefault="00AE7EFB" w:rsidP="00470801">
            <w:r w:rsidRPr="00EB39E4">
              <w:t>Fluorouraci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itrogen mustard</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033</w:t>
            </w:r>
          </w:p>
        </w:tc>
      </w:tr>
      <w:tr w:rsidR="00AE7EFB" w:rsidRPr="00EB39E4" w:rsidTr="00265E4D">
        <w:trPr>
          <w:trHeight w:val="300"/>
        </w:trPr>
        <w:tc>
          <w:tcPr>
            <w:tcW w:w="3686" w:type="dxa"/>
            <w:noWrap/>
            <w:hideMark/>
          </w:tcPr>
          <w:p w:rsidR="00AE7EFB" w:rsidRPr="00EB39E4" w:rsidRDefault="00AE7EFB" w:rsidP="00470801">
            <w:r w:rsidRPr="00EB39E4">
              <w:t>Melphal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60612</w:t>
            </w:r>
          </w:p>
        </w:tc>
      </w:tr>
      <w:tr w:rsidR="00AE7EFB" w:rsidRPr="00EB39E4" w:rsidTr="00265E4D">
        <w:trPr>
          <w:trHeight w:val="300"/>
        </w:trPr>
        <w:tc>
          <w:tcPr>
            <w:tcW w:w="3686" w:type="dxa"/>
            <w:noWrap/>
            <w:hideMark/>
          </w:tcPr>
          <w:p w:rsidR="00AE7EFB" w:rsidRPr="00EB39E4" w:rsidRDefault="00AE7EFB" w:rsidP="00470801">
            <w:r w:rsidRPr="00EB39E4">
              <w:t>6-Thioguan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YROTHR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16132496</w:t>
            </w:r>
          </w:p>
        </w:tc>
      </w:tr>
      <w:tr w:rsidR="00AE7EFB" w:rsidRPr="00EB39E4" w:rsidTr="00265E4D">
        <w:trPr>
          <w:trHeight w:val="300"/>
        </w:trPr>
        <w:tc>
          <w:tcPr>
            <w:tcW w:w="3686" w:type="dxa"/>
            <w:noWrap/>
            <w:hideMark/>
          </w:tcPr>
          <w:p w:rsidR="00AE7EFB" w:rsidRPr="00EB39E4" w:rsidRDefault="00AE7EFB" w:rsidP="00470801">
            <w:r w:rsidRPr="00EB39E4">
              <w:t>Vinbla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9962911</w:t>
            </w:r>
          </w:p>
        </w:tc>
      </w:tr>
      <w:tr w:rsidR="00AE7EFB" w:rsidRPr="00EB39E4" w:rsidTr="00265E4D">
        <w:trPr>
          <w:trHeight w:val="300"/>
        </w:trPr>
        <w:tc>
          <w:tcPr>
            <w:tcW w:w="3686" w:type="dxa"/>
            <w:noWrap/>
            <w:hideMark/>
          </w:tcPr>
          <w:p w:rsidR="00AE7EFB" w:rsidRPr="00EB39E4" w:rsidRDefault="00AE7EFB" w:rsidP="00470801">
            <w:r w:rsidRPr="00EB39E4">
              <w:t>Cabozan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er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x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450551</w:t>
            </w:r>
          </w:p>
        </w:tc>
      </w:tr>
      <w:tr w:rsidR="00AE7EFB" w:rsidRPr="00EB39E4" w:rsidTr="00265E4D">
        <w:trPr>
          <w:trHeight w:val="300"/>
        </w:trPr>
        <w:tc>
          <w:tcPr>
            <w:tcW w:w="3686" w:type="dxa"/>
            <w:noWrap/>
            <w:hideMark/>
          </w:tcPr>
          <w:p w:rsidR="00AE7EFB" w:rsidRPr="00EB39E4" w:rsidRDefault="00AE7EFB" w:rsidP="00470801">
            <w:r w:rsidRPr="00EB39E4">
              <w:t>Etopos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708815</w:t>
            </w:r>
          </w:p>
        </w:tc>
      </w:tr>
      <w:tr w:rsidR="00AE7EFB" w:rsidRPr="00EB39E4" w:rsidTr="00265E4D">
        <w:trPr>
          <w:trHeight w:val="300"/>
        </w:trPr>
        <w:tc>
          <w:tcPr>
            <w:tcW w:w="3686" w:type="dxa"/>
            <w:noWrap/>
            <w:hideMark/>
          </w:tcPr>
          <w:p w:rsidR="00AE7EFB" w:rsidRPr="00EB39E4" w:rsidRDefault="00AE7EFB" w:rsidP="00470801">
            <w:r w:rsidRPr="00EB39E4">
              <w:t>Azacitid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Floxurid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702211</w:t>
            </w:r>
          </w:p>
        </w:tc>
      </w:tr>
      <w:tr w:rsidR="00AE7EFB" w:rsidRPr="00EB39E4" w:rsidTr="00265E4D">
        <w:trPr>
          <w:trHeight w:val="300"/>
        </w:trPr>
        <w:tc>
          <w:tcPr>
            <w:tcW w:w="3686" w:type="dxa"/>
            <w:noWrap/>
            <w:hideMark/>
          </w:tcPr>
          <w:p w:rsidR="00AE7EFB" w:rsidRPr="00EB39E4" w:rsidRDefault="00AE7EFB" w:rsidP="00470801">
            <w:r w:rsidRPr="00EB39E4">
              <w:t>tepo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rame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albocicl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arfilzom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Homoharrington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xazomib citrat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enipos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on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leo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148416</w:t>
            </w:r>
          </w:p>
        </w:tc>
      </w:tr>
      <w:tr w:rsidR="00AE7EFB" w:rsidRPr="00EB39E4" w:rsidTr="00265E4D">
        <w:trPr>
          <w:trHeight w:val="300"/>
        </w:trPr>
        <w:tc>
          <w:tcPr>
            <w:tcW w:w="3686" w:type="dxa"/>
            <w:noWrap/>
            <w:hideMark/>
          </w:tcPr>
          <w:p w:rsidR="00AE7EFB" w:rsidRPr="00EB39E4" w:rsidRDefault="00AE7EFB" w:rsidP="00470801">
            <w:r w:rsidRPr="00EB39E4">
              <w:t>Paclitaxe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41276</w:t>
            </w:r>
          </w:p>
        </w:tc>
      </w:tr>
      <w:tr w:rsidR="00AE7EFB" w:rsidRPr="00EB39E4" w:rsidTr="00265E4D">
        <w:trPr>
          <w:trHeight w:val="300"/>
        </w:trPr>
        <w:tc>
          <w:tcPr>
            <w:tcW w:w="3686" w:type="dxa"/>
            <w:noWrap/>
            <w:hideMark/>
          </w:tcPr>
          <w:p w:rsidR="00AE7EFB" w:rsidRPr="00EB39E4" w:rsidRDefault="00AE7EFB" w:rsidP="00470801">
            <w:r w:rsidRPr="00EB39E4">
              <w:t>Rapamy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148419</w:t>
            </w:r>
          </w:p>
        </w:tc>
      </w:tr>
      <w:tr w:rsidR="00AE7EFB" w:rsidRPr="00EB39E4" w:rsidTr="00265E4D">
        <w:trPr>
          <w:trHeight w:val="300"/>
        </w:trPr>
        <w:tc>
          <w:tcPr>
            <w:tcW w:w="3686" w:type="dxa"/>
            <w:noWrap/>
            <w:hideMark/>
          </w:tcPr>
          <w:p w:rsidR="00AE7EFB" w:rsidRPr="00EB39E4" w:rsidRDefault="00AE7EFB" w:rsidP="00470801">
            <w:r w:rsidRPr="00EB39E4">
              <w:t>Tenipos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708778</w:t>
            </w:r>
          </w:p>
        </w:tc>
      </w:tr>
      <w:tr w:rsidR="00AE7EFB" w:rsidRPr="00EB39E4" w:rsidTr="00265E4D">
        <w:trPr>
          <w:trHeight w:val="300"/>
        </w:trPr>
        <w:tc>
          <w:tcPr>
            <w:tcW w:w="3686" w:type="dxa"/>
            <w:noWrap/>
            <w:hideMark/>
          </w:tcPr>
          <w:p w:rsidR="00AE7EFB" w:rsidRPr="00EB39E4" w:rsidRDefault="00AE7EFB" w:rsidP="00470801">
            <w:r w:rsidRPr="00EB39E4">
              <w:t>Simvastat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elinosta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oxo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916127</w:t>
            </w:r>
          </w:p>
        </w:tc>
      </w:tr>
      <w:tr w:rsidR="00AE7EFB" w:rsidRPr="00EB39E4" w:rsidTr="00265E4D">
        <w:trPr>
          <w:trHeight w:val="300"/>
        </w:trPr>
        <w:tc>
          <w:tcPr>
            <w:tcW w:w="3686" w:type="dxa"/>
            <w:noWrap/>
            <w:hideMark/>
          </w:tcPr>
          <w:p w:rsidR="00AE7EFB" w:rsidRPr="00EB39E4" w:rsidRDefault="00AE7EFB" w:rsidP="00470801">
            <w:r w:rsidRPr="00EB39E4">
              <w:t>Vincrist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9832825</w:t>
            </w:r>
          </w:p>
        </w:tc>
      </w:tr>
      <w:tr w:rsidR="00AE7EFB" w:rsidRPr="00EB39E4" w:rsidTr="00265E4D">
        <w:trPr>
          <w:trHeight w:val="300"/>
        </w:trPr>
        <w:tc>
          <w:tcPr>
            <w:tcW w:w="3686" w:type="dxa"/>
            <w:noWrap/>
            <w:hideMark/>
          </w:tcPr>
          <w:p w:rsidR="00AE7EFB" w:rsidRPr="00EB39E4" w:rsidRDefault="00AE7EFB" w:rsidP="00470801">
            <w:r w:rsidRPr="00EB39E4">
              <w:t>Pipampero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830</w:t>
            </w:r>
          </w:p>
        </w:tc>
      </w:tr>
      <w:tr w:rsidR="00AE7EFB" w:rsidRPr="00EB39E4" w:rsidTr="00265E4D">
        <w:trPr>
          <w:trHeight w:val="300"/>
        </w:trPr>
        <w:tc>
          <w:tcPr>
            <w:tcW w:w="3686" w:type="dxa"/>
            <w:noWrap/>
            <w:hideMark/>
          </w:tcPr>
          <w:p w:rsidR="00AE7EFB" w:rsidRPr="00EB39E4" w:rsidRDefault="00AE7EFB" w:rsidP="00470801">
            <w:r w:rsidRPr="00EB39E4">
              <w:t>Epirubici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5348</w:t>
            </w:r>
          </w:p>
        </w:tc>
      </w:tr>
      <w:tr w:rsidR="00AE7EFB" w:rsidRPr="00EB39E4" w:rsidTr="00265E4D">
        <w:trPr>
          <w:trHeight w:val="300"/>
        </w:trPr>
        <w:tc>
          <w:tcPr>
            <w:tcW w:w="3686" w:type="dxa"/>
            <w:noWrap/>
            <w:hideMark/>
          </w:tcPr>
          <w:p w:rsidR="00AE7EFB" w:rsidRPr="00EB39E4" w:rsidRDefault="00AE7EFB" w:rsidP="00470801">
            <w:r w:rsidRPr="00EB39E4">
              <w:t>Idelalis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Topotec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699</w:t>
            </w:r>
          </w:p>
        </w:tc>
      </w:tr>
      <w:tr w:rsidR="00AE7EFB" w:rsidRPr="00EB39E4" w:rsidTr="00265E4D">
        <w:trPr>
          <w:trHeight w:val="300"/>
        </w:trPr>
        <w:tc>
          <w:tcPr>
            <w:tcW w:w="3686" w:type="dxa"/>
            <w:noWrap/>
            <w:hideMark/>
          </w:tcPr>
          <w:p w:rsidR="00AE7EFB" w:rsidRPr="00EB39E4" w:rsidRDefault="00AE7EFB" w:rsidP="00470801">
            <w:r w:rsidRPr="00EB39E4">
              <w:t>ARSENIC TRIOXID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518605</w:t>
            </w:r>
          </w:p>
        </w:tc>
      </w:tr>
      <w:tr w:rsidR="00AE7EFB" w:rsidRPr="00EB39E4" w:rsidTr="00265E4D">
        <w:trPr>
          <w:trHeight w:val="300"/>
        </w:trPr>
        <w:tc>
          <w:tcPr>
            <w:tcW w:w="3686" w:type="dxa"/>
            <w:noWrap/>
            <w:hideMark/>
          </w:tcPr>
          <w:p w:rsidR="00AE7EFB" w:rsidRPr="00EB39E4" w:rsidRDefault="00AE7EFB" w:rsidP="00470801">
            <w:r w:rsidRPr="00EB39E4">
              <w:t>6-Mercaptopur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ocetaxel</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9877265</w:t>
            </w:r>
          </w:p>
        </w:tc>
      </w:tr>
      <w:tr w:rsidR="00AE7EFB" w:rsidRPr="00EB39E4" w:rsidTr="00265E4D">
        <w:trPr>
          <w:trHeight w:val="300"/>
        </w:trPr>
        <w:tc>
          <w:tcPr>
            <w:tcW w:w="3686" w:type="dxa"/>
            <w:noWrap/>
            <w:hideMark/>
          </w:tcPr>
          <w:p w:rsidR="00AE7EFB" w:rsidRPr="00EB39E4" w:rsidRDefault="00AE7EFB" w:rsidP="00470801">
            <w:r w:rsidRPr="00EB39E4">
              <w:lastRenderedPageBreak/>
              <w:t>Vorinosta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Gef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lofara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148441</w:t>
            </w:r>
          </w:p>
        </w:tc>
      </w:tr>
      <w:tr w:rsidR="00AE7EFB" w:rsidRPr="00EB39E4" w:rsidTr="00265E4D">
        <w:trPr>
          <w:trHeight w:val="300"/>
        </w:trPr>
        <w:tc>
          <w:tcPr>
            <w:tcW w:w="3686" w:type="dxa"/>
            <w:noWrap/>
            <w:hideMark/>
          </w:tcPr>
          <w:p w:rsidR="00AE7EFB" w:rsidRPr="00EB39E4" w:rsidRDefault="00AE7EFB" w:rsidP="00470801">
            <w:r w:rsidRPr="00EB39E4">
              <w:t>Das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rinotecan</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INORELBINE</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60780</w:t>
            </w:r>
          </w:p>
        </w:tc>
      </w:tr>
      <w:tr w:rsidR="00AE7EFB" w:rsidRPr="00EB39E4" w:rsidTr="00265E4D">
        <w:trPr>
          <w:trHeight w:val="300"/>
        </w:trPr>
        <w:tc>
          <w:tcPr>
            <w:tcW w:w="3686" w:type="dxa"/>
            <w:noWrap/>
            <w:hideMark/>
          </w:tcPr>
          <w:p w:rsidR="00AE7EFB" w:rsidRPr="00EB39E4" w:rsidRDefault="00AE7EFB" w:rsidP="00470801">
            <w:r w:rsidRPr="00EB39E4">
              <w:t>Copanlis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andeta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abozan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anobinostat</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rig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onideg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onideg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Vemurafe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42611257</w:t>
            </w:r>
          </w:p>
        </w:tc>
      </w:tr>
      <w:tr w:rsidR="00AE7EFB" w:rsidRPr="00EB39E4" w:rsidTr="00265E4D">
        <w:trPr>
          <w:trHeight w:val="300"/>
        </w:trPr>
        <w:tc>
          <w:tcPr>
            <w:tcW w:w="3686" w:type="dxa"/>
            <w:noWrap/>
            <w:hideMark/>
          </w:tcPr>
          <w:p w:rsidR="00AE7EFB" w:rsidRPr="00EB39E4" w:rsidRDefault="00AE7EFB" w:rsidP="00470801">
            <w:r w:rsidRPr="00EB39E4">
              <w:t>Ibru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lec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RRY-162</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abrafe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lec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MN-673</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osu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Dacom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BT-199</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MN-673</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obimetinib (isomer 1)</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obimetinib (isomer 1)</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Y-2835219</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IPI-145</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NMS-E628</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DK-378</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DK-378</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Encorafe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obimetinib (isomer 1)</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EE-011</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Osimer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PF-06463922</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JNJ-42756493</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LOXO-101</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brig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gilteri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Acalabru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Sulfatin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umbralis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r w:rsidR="00AE7EFB" w:rsidRPr="00EB39E4" w:rsidTr="00265E4D">
        <w:trPr>
          <w:trHeight w:val="300"/>
        </w:trPr>
        <w:tc>
          <w:tcPr>
            <w:tcW w:w="3686" w:type="dxa"/>
            <w:noWrap/>
            <w:hideMark/>
          </w:tcPr>
          <w:p w:rsidR="00AE7EFB" w:rsidRPr="00EB39E4" w:rsidRDefault="00AE7EFB" w:rsidP="00470801">
            <w:r w:rsidRPr="00EB39E4">
              <w:t>Copanlisib</w:t>
            </w:r>
          </w:p>
        </w:tc>
        <w:tc>
          <w:tcPr>
            <w:tcW w:w="3104" w:type="dxa"/>
            <w:noWrap/>
            <w:hideMark/>
          </w:tcPr>
          <w:p w:rsidR="00AE7EFB" w:rsidRPr="00EB39E4" w:rsidRDefault="00AE7EFB" w:rsidP="00470801">
            <w:r w:rsidRPr="00EB39E4">
              <w:t>FDA approved</w:t>
            </w:r>
          </w:p>
        </w:tc>
        <w:tc>
          <w:tcPr>
            <w:tcW w:w="1516" w:type="dxa"/>
            <w:noWrap/>
            <w:hideMark/>
          </w:tcPr>
          <w:p w:rsidR="00AE7EFB" w:rsidRPr="00EB39E4" w:rsidRDefault="00AE7EFB" w:rsidP="00470801">
            <w:r w:rsidRPr="00EB39E4">
              <w:t>-</w:t>
            </w:r>
          </w:p>
        </w:tc>
      </w:tr>
    </w:tbl>
    <w:p w:rsidR="00265E4D" w:rsidRDefault="00265E4D" w:rsidP="00265E4D">
      <w:r w:rsidRPr="00664420">
        <w:rPr>
          <w:rFonts w:hint="eastAsia"/>
          <w:b/>
        </w:rPr>
        <w:lastRenderedPageBreak/>
        <w:t>T</w:t>
      </w:r>
      <w:r w:rsidRPr="00664420">
        <w:rPr>
          <w:b/>
        </w:rPr>
        <w:t>able S3</w:t>
      </w:r>
      <w:r>
        <w:t xml:space="preserve"> </w:t>
      </w:r>
      <w:r w:rsidRPr="00627E77">
        <w:t>Clinicopathological characteristics of the patients</w:t>
      </w:r>
      <w:r w:rsidR="00815C07">
        <w:t xml:space="preserve"> with HCC</w:t>
      </w:r>
      <w:bookmarkStart w:id="0" w:name="_GoBack"/>
      <w:bookmarkEnd w:id="0"/>
      <w:r w:rsidRPr="00627E77">
        <w:t>.</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2"/>
        <w:gridCol w:w="937"/>
        <w:gridCol w:w="246"/>
        <w:gridCol w:w="2828"/>
        <w:gridCol w:w="937"/>
      </w:tblGrid>
      <w:tr w:rsidR="00265E4D" w:rsidRPr="00403568" w:rsidTr="00470801">
        <w:trPr>
          <w:trHeight w:val="285"/>
        </w:trPr>
        <w:tc>
          <w:tcPr>
            <w:tcW w:w="1696" w:type="dxa"/>
            <w:vMerge w:val="restart"/>
            <w:tcBorders>
              <w:top w:val="single" w:sz="4" w:space="0" w:color="auto"/>
            </w:tcBorders>
            <w:noWrap/>
            <w:vAlign w:val="center"/>
            <w:hideMark/>
          </w:tcPr>
          <w:p w:rsidR="00265E4D" w:rsidRPr="00403568" w:rsidRDefault="00265E4D" w:rsidP="00470801">
            <w:pPr>
              <w:rPr>
                <w:sz w:val="18"/>
                <w:szCs w:val="18"/>
              </w:rPr>
            </w:pPr>
            <w:r>
              <w:rPr>
                <w:sz w:val="18"/>
                <w:szCs w:val="18"/>
              </w:rPr>
              <w:t>C</w:t>
            </w:r>
            <w:r>
              <w:rPr>
                <w:rFonts w:hint="eastAsia"/>
                <w:sz w:val="18"/>
                <w:szCs w:val="18"/>
              </w:rPr>
              <w:t>haracter</w:t>
            </w:r>
            <w:r w:rsidRPr="00403568">
              <w:rPr>
                <w:rFonts w:hint="eastAsia"/>
                <w:sz w:val="18"/>
                <w:szCs w:val="18"/>
              </w:rPr>
              <w:t>is</w:t>
            </w:r>
            <w:r>
              <w:rPr>
                <w:sz w:val="18"/>
                <w:szCs w:val="18"/>
              </w:rPr>
              <w:t>ti</w:t>
            </w:r>
            <w:r w:rsidRPr="00403568">
              <w:rPr>
                <w:rFonts w:hint="eastAsia"/>
                <w:sz w:val="18"/>
                <w:szCs w:val="18"/>
              </w:rPr>
              <w:t>cs</w:t>
            </w:r>
          </w:p>
        </w:tc>
        <w:tc>
          <w:tcPr>
            <w:tcW w:w="2589" w:type="dxa"/>
            <w:gridSpan w:val="2"/>
            <w:tcBorders>
              <w:top w:val="single" w:sz="4" w:space="0" w:color="auto"/>
              <w:bottom w:val="single" w:sz="4" w:space="0" w:color="auto"/>
            </w:tcBorders>
            <w:noWrap/>
            <w:hideMark/>
          </w:tcPr>
          <w:p w:rsidR="00265E4D" w:rsidRPr="00403568" w:rsidRDefault="00265E4D" w:rsidP="00470801">
            <w:pPr>
              <w:jc w:val="center"/>
              <w:rPr>
                <w:sz w:val="18"/>
                <w:szCs w:val="18"/>
              </w:rPr>
            </w:pPr>
            <w:r w:rsidRPr="00403568">
              <w:rPr>
                <w:rFonts w:hint="eastAsia"/>
                <w:sz w:val="18"/>
                <w:szCs w:val="18"/>
              </w:rPr>
              <w:t>TCGA</w:t>
            </w:r>
          </w:p>
        </w:tc>
        <w:tc>
          <w:tcPr>
            <w:tcW w:w="246" w:type="dxa"/>
            <w:tcBorders>
              <w:top w:val="single" w:sz="4" w:space="0" w:color="auto"/>
            </w:tcBorders>
            <w:noWrap/>
            <w:hideMark/>
          </w:tcPr>
          <w:p w:rsidR="00265E4D" w:rsidRPr="00403568" w:rsidRDefault="00265E4D" w:rsidP="00470801">
            <w:pPr>
              <w:rPr>
                <w:sz w:val="18"/>
                <w:szCs w:val="18"/>
              </w:rPr>
            </w:pPr>
          </w:p>
        </w:tc>
        <w:tc>
          <w:tcPr>
            <w:tcW w:w="3765" w:type="dxa"/>
            <w:gridSpan w:val="2"/>
            <w:tcBorders>
              <w:top w:val="single" w:sz="4" w:space="0" w:color="auto"/>
              <w:bottom w:val="single" w:sz="4" w:space="0" w:color="auto"/>
            </w:tcBorders>
            <w:noWrap/>
            <w:hideMark/>
          </w:tcPr>
          <w:p w:rsidR="00265E4D" w:rsidRPr="00403568" w:rsidRDefault="00265E4D" w:rsidP="00470801">
            <w:pPr>
              <w:jc w:val="center"/>
              <w:rPr>
                <w:sz w:val="18"/>
                <w:szCs w:val="18"/>
              </w:rPr>
            </w:pPr>
            <w:r w:rsidRPr="00403568">
              <w:rPr>
                <w:rFonts w:hint="eastAsia"/>
                <w:sz w:val="18"/>
                <w:szCs w:val="18"/>
              </w:rPr>
              <w:t>ICGC</w:t>
            </w:r>
          </w:p>
        </w:tc>
      </w:tr>
      <w:tr w:rsidR="00265E4D" w:rsidRPr="00403568" w:rsidTr="00470801">
        <w:trPr>
          <w:trHeight w:val="285"/>
        </w:trPr>
        <w:tc>
          <w:tcPr>
            <w:tcW w:w="1696" w:type="dxa"/>
            <w:vMerge/>
            <w:tcBorders>
              <w:bottom w:val="single" w:sz="4" w:space="0" w:color="auto"/>
            </w:tcBorders>
            <w:noWrap/>
            <w:hideMark/>
          </w:tcPr>
          <w:p w:rsidR="00265E4D" w:rsidRPr="00403568" w:rsidRDefault="00265E4D" w:rsidP="00470801">
            <w:pPr>
              <w:rPr>
                <w:sz w:val="18"/>
                <w:szCs w:val="18"/>
              </w:rPr>
            </w:pPr>
          </w:p>
        </w:tc>
        <w:tc>
          <w:tcPr>
            <w:tcW w:w="1652" w:type="dxa"/>
            <w:tcBorders>
              <w:top w:val="single" w:sz="4" w:space="0" w:color="auto"/>
              <w:bottom w:val="single" w:sz="4" w:space="0" w:color="auto"/>
            </w:tcBorders>
            <w:noWrap/>
            <w:hideMark/>
          </w:tcPr>
          <w:p w:rsidR="00265E4D" w:rsidRPr="00403568" w:rsidRDefault="00265E4D" w:rsidP="00470801">
            <w:pPr>
              <w:rPr>
                <w:sz w:val="18"/>
                <w:szCs w:val="18"/>
              </w:rPr>
            </w:pPr>
            <w:r w:rsidRPr="00403568">
              <w:rPr>
                <w:rFonts w:hint="eastAsia"/>
                <w:sz w:val="18"/>
                <w:szCs w:val="18"/>
              </w:rPr>
              <w:t>Number of case</w:t>
            </w:r>
          </w:p>
        </w:tc>
        <w:tc>
          <w:tcPr>
            <w:tcW w:w="937" w:type="dxa"/>
            <w:tcBorders>
              <w:top w:val="single" w:sz="4" w:space="0" w:color="auto"/>
              <w:bottom w:val="single" w:sz="4" w:space="0" w:color="auto"/>
            </w:tcBorders>
            <w:noWrap/>
            <w:hideMark/>
          </w:tcPr>
          <w:p w:rsidR="00265E4D" w:rsidRPr="00403568" w:rsidRDefault="00265E4D" w:rsidP="00470801">
            <w:pPr>
              <w:rPr>
                <w:sz w:val="18"/>
                <w:szCs w:val="18"/>
              </w:rPr>
            </w:pPr>
            <w:r w:rsidRPr="00403568">
              <w:rPr>
                <w:rFonts w:hint="eastAsia"/>
                <w:sz w:val="18"/>
                <w:szCs w:val="18"/>
              </w:rPr>
              <w:t>%</w:t>
            </w:r>
          </w:p>
        </w:tc>
        <w:tc>
          <w:tcPr>
            <w:tcW w:w="246" w:type="dxa"/>
            <w:tcBorders>
              <w:bottom w:val="single" w:sz="4" w:space="0" w:color="auto"/>
            </w:tcBorders>
            <w:noWrap/>
            <w:hideMark/>
          </w:tcPr>
          <w:p w:rsidR="00265E4D" w:rsidRPr="00403568" w:rsidRDefault="00265E4D" w:rsidP="00470801">
            <w:pPr>
              <w:rPr>
                <w:sz w:val="18"/>
                <w:szCs w:val="18"/>
              </w:rPr>
            </w:pPr>
          </w:p>
        </w:tc>
        <w:tc>
          <w:tcPr>
            <w:tcW w:w="2828" w:type="dxa"/>
            <w:tcBorders>
              <w:top w:val="single" w:sz="4" w:space="0" w:color="auto"/>
              <w:bottom w:val="single" w:sz="4" w:space="0" w:color="auto"/>
            </w:tcBorders>
            <w:noWrap/>
            <w:hideMark/>
          </w:tcPr>
          <w:p w:rsidR="00265E4D" w:rsidRPr="00403568" w:rsidRDefault="00265E4D" w:rsidP="00470801">
            <w:pPr>
              <w:rPr>
                <w:sz w:val="18"/>
                <w:szCs w:val="18"/>
              </w:rPr>
            </w:pPr>
            <w:r w:rsidRPr="00403568">
              <w:rPr>
                <w:rFonts w:hint="eastAsia"/>
                <w:sz w:val="18"/>
                <w:szCs w:val="18"/>
              </w:rPr>
              <w:t>Number of case</w:t>
            </w:r>
          </w:p>
        </w:tc>
        <w:tc>
          <w:tcPr>
            <w:tcW w:w="937" w:type="dxa"/>
            <w:tcBorders>
              <w:top w:val="single" w:sz="4" w:space="0" w:color="auto"/>
              <w:bottom w:val="single" w:sz="4" w:space="0" w:color="auto"/>
            </w:tcBorders>
            <w:noWrap/>
            <w:hideMark/>
          </w:tcPr>
          <w:p w:rsidR="00265E4D" w:rsidRPr="00403568" w:rsidRDefault="00265E4D" w:rsidP="00470801">
            <w:pPr>
              <w:rPr>
                <w:sz w:val="18"/>
                <w:szCs w:val="18"/>
              </w:rPr>
            </w:pPr>
            <w:r w:rsidRPr="00403568">
              <w:rPr>
                <w:rFonts w:hint="eastAsia"/>
                <w:sz w:val="18"/>
                <w:szCs w:val="18"/>
              </w:rPr>
              <w:t>%</w:t>
            </w:r>
          </w:p>
        </w:tc>
      </w:tr>
      <w:tr w:rsidR="00265E4D" w:rsidRPr="00403568" w:rsidTr="00470801">
        <w:trPr>
          <w:trHeight w:val="285"/>
        </w:trPr>
        <w:tc>
          <w:tcPr>
            <w:tcW w:w="1696" w:type="dxa"/>
            <w:tcBorders>
              <w:top w:val="single" w:sz="4" w:space="0" w:color="auto"/>
            </w:tcBorders>
            <w:noWrap/>
            <w:hideMark/>
          </w:tcPr>
          <w:p w:rsidR="00265E4D" w:rsidRPr="00403568" w:rsidRDefault="00265E4D" w:rsidP="00470801">
            <w:pPr>
              <w:rPr>
                <w:sz w:val="18"/>
                <w:szCs w:val="18"/>
              </w:rPr>
            </w:pPr>
            <w:r w:rsidRPr="00403568">
              <w:rPr>
                <w:rFonts w:hint="eastAsia"/>
                <w:sz w:val="18"/>
                <w:szCs w:val="18"/>
              </w:rPr>
              <w:t>Age</w:t>
            </w:r>
          </w:p>
        </w:tc>
        <w:tc>
          <w:tcPr>
            <w:tcW w:w="1652" w:type="dxa"/>
            <w:tcBorders>
              <w:top w:val="single" w:sz="4" w:space="0" w:color="auto"/>
            </w:tcBorders>
            <w:noWrap/>
            <w:hideMark/>
          </w:tcPr>
          <w:p w:rsidR="00265E4D" w:rsidRPr="00403568" w:rsidRDefault="00265E4D" w:rsidP="00470801">
            <w:pPr>
              <w:rPr>
                <w:sz w:val="18"/>
                <w:szCs w:val="18"/>
              </w:rPr>
            </w:pPr>
          </w:p>
        </w:tc>
        <w:tc>
          <w:tcPr>
            <w:tcW w:w="937" w:type="dxa"/>
            <w:tcBorders>
              <w:top w:val="single" w:sz="4" w:space="0" w:color="auto"/>
            </w:tcBorders>
            <w:noWrap/>
            <w:hideMark/>
          </w:tcPr>
          <w:p w:rsidR="00265E4D" w:rsidRPr="00403568" w:rsidRDefault="00265E4D" w:rsidP="00470801">
            <w:pPr>
              <w:rPr>
                <w:sz w:val="18"/>
                <w:szCs w:val="18"/>
              </w:rPr>
            </w:pPr>
          </w:p>
        </w:tc>
        <w:tc>
          <w:tcPr>
            <w:tcW w:w="246" w:type="dxa"/>
            <w:tcBorders>
              <w:top w:val="single" w:sz="4" w:space="0" w:color="auto"/>
            </w:tcBorders>
            <w:noWrap/>
            <w:hideMark/>
          </w:tcPr>
          <w:p w:rsidR="00265E4D" w:rsidRPr="00403568" w:rsidRDefault="00265E4D" w:rsidP="00470801">
            <w:pPr>
              <w:rPr>
                <w:sz w:val="18"/>
                <w:szCs w:val="18"/>
              </w:rPr>
            </w:pPr>
          </w:p>
        </w:tc>
        <w:tc>
          <w:tcPr>
            <w:tcW w:w="2828" w:type="dxa"/>
            <w:tcBorders>
              <w:top w:val="single" w:sz="4" w:space="0" w:color="auto"/>
            </w:tcBorders>
            <w:noWrap/>
            <w:hideMark/>
          </w:tcPr>
          <w:p w:rsidR="00265E4D" w:rsidRPr="00403568" w:rsidRDefault="00265E4D" w:rsidP="00470801">
            <w:pPr>
              <w:rPr>
                <w:sz w:val="18"/>
                <w:szCs w:val="18"/>
              </w:rPr>
            </w:pPr>
          </w:p>
        </w:tc>
        <w:tc>
          <w:tcPr>
            <w:tcW w:w="937" w:type="dxa"/>
            <w:tcBorders>
              <w:top w:val="single" w:sz="4" w:space="0" w:color="auto"/>
            </w:tcBorders>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60</w:t>
            </w:r>
          </w:p>
        </w:tc>
        <w:tc>
          <w:tcPr>
            <w:tcW w:w="1652" w:type="dxa"/>
            <w:noWrap/>
            <w:hideMark/>
          </w:tcPr>
          <w:p w:rsidR="00265E4D" w:rsidRPr="00403568" w:rsidRDefault="00265E4D" w:rsidP="00470801">
            <w:pPr>
              <w:rPr>
                <w:sz w:val="18"/>
                <w:szCs w:val="18"/>
              </w:rPr>
            </w:pPr>
            <w:r w:rsidRPr="00403568">
              <w:rPr>
                <w:rFonts w:hint="eastAsia"/>
                <w:sz w:val="18"/>
                <w:szCs w:val="18"/>
              </w:rPr>
              <w:t>204</w:t>
            </w:r>
          </w:p>
        </w:tc>
        <w:tc>
          <w:tcPr>
            <w:tcW w:w="937" w:type="dxa"/>
            <w:noWrap/>
            <w:hideMark/>
          </w:tcPr>
          <w:p w:rsidR="00265E4D" w:rsidRPr="00403568" w:rsidRDefault="00265E4D" w:rsidP="00470801">
            <w:pPr>
              <w:rPr>
                <w:sz w:val="18"/>
                <w:szCs w:val="18"/>
              </w:rPr>
            </w:pPr>
            <w:r w:rsidRPr="00403568">
              <w:rPr>
                <w:rFonts w:hint="eastAsia"/>
                <w:sz w:val="18"/>
                <w:szCs w:val="18"/>
              </w:rPr>
              <w:t>54.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10</w:t>
            </w:r>
          </w:p>
        </w:tc>
        <w:tc>
          <w:tcPr>
            <w:tcW w:w="937" w:type="dxa"/>
            <w:noWrap/>
            <w:hideMark/>
          </w:tcPr>
          <w:p w:rsidR="00265E4D" w:rsidRPr="00403568" w:rsidRDefault="00265E4D" w:rsidP="00470801">
            <w:pPr>
              <w:rPr>
                <w:sz w:val="18"/>
                <w:szCs w:val="18"/>
              </w:rPr>
            </w:pPr>
            <w:r>
              <w:rPr>
                <w:rFonts w:hint="eastAsia"/>
                <w:sz w:val="18"/>
                <w:szCs w:val="18"/>
              </w:rPr>
              <w:t>80.</w:t>
            </w:r>
            <w:r>
              <w:rPr>
                <w:sz w:val="18"/>
                <w:szCs w:val="18"/>
              </w:rPr>
              <w:t>8</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lt;60</w:t>
            </w:r>
          </w:p>
        </w:tc>
        <w:tc>
          <w:tcPr>
            <w:tcW w:w="1652" w:type="dxa"/>
            <w:noWrap/>
            <w:hideMark/>
          </w:tcPr>
          <w:p w:rsidR="00265E4D" w:rsidRPr="00403568" w:rsidRDefault="00265E4D" w:rsidP="00470801">
            <w:pPr>
              <w:rPr>
                <w:sz w:val="18"/>
                <w:szCs w:val="18"/>
              </w:rPr>
            </w:pPr>
            <w:r w:rsidRPr="00403568">
              <w:rPr>
                <w:rFonts w:hint="eastAsia"/>
                <w:sz w:val="18"/>
                <w:szCs w:val="18"/>
              </w:rPr>
              <w:t>172</w:t>
            </w:r>
          </w:p>
        </w:tc>
        <w:tc>
          <w:tcPr>
            <w:tcW w:w="937" w:type="dxa"/>
            <w:noWrap/>
            <w:hideMark/>
          </w:tcPr>
          <w:p w:rsidR="00265E4D" w:rsidRPr="00403568" w:rsidRDefault="00265E4D" w:rsidP="00470801">
            <w:pPr>
              <w:rPr>
                <w:sz w:val="18"/>
                <w:szCs w:val="18"/>
              </w:rPr>
            </w:pPr>
            <w:r w:rsidRPr="00403568">
              <w:rPr>
                <w:rFonts w:hint="eastAsia"/>
                <w:sz w:val="18"/>
                <w:szCs w:val="18"/>
              </w:rPr>
              <w:t>45.6</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50</w:t>
            </w:r>
          </w:p>
        </w:tc>
        <w:tc>
          <w:tcPr>
            <w:tcW w:w="937" w:type="dxa"/>
            <w:noWrap/>
            <w:hideMark/>
          </w:tcPr>
          <w:p w:rsidR="00265E4D" w:rsidRPr="00403568" w:rsidRDefault="00265E4D" w:rsidP="00470801">
            <w:pPr>
              <w:rPr>
                <w:sz w:val="18"/>
                <w:szCs w:val="18"/>
              </w:rPr>
            </w:pPr>
            <w:r>
              <w:rPr>
                <w:rFonts w:hint="eastAsia"/>
                <w:sz w:val="18"/>
                <w:szCs w:val="18"/>
              </w:rPr>
              <w:t>19.2</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1</w:t>
            </w:r>
          </w:p>
        </w:tc>
        <w:tc>
          <w:tcPr>
            <w:tcW w:w="937" w:type="dxa"/>
            <w:noWrap/>
            <w:hideMark/>
          </w:tcPr>
          <w:p w:rsidR="00265E4D" w:rsidRPr="00403568" w:rsidRDefault="00265E4D" w:rsidP="00470801">
            <w:pPr>
              <w:rPr>
                <w:sz w:val="18"/>
                <w:szCs w:val="18"/>
              </w:rPr>
            </w:pPr>
            <w:r w:rsidRPr="00403568">
              <w:rPr>
                <w:rFonts w:hint="eastAsia"/>
                <w:sz w:val="18"/>
                <w:szCs w:val="18"/>
              </w:rPr>
              <w:t>0.3</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0</w:t>
            </w:r>
          </w:p>
        </w:tc>
        <w:tc>
          <w:tcPr>
            <w:tcW w:w="937" w:type="dxa"/>
            <w:noWrap/>
            <w:hideMark/>
          </w:tcPr>
          <w:p w:rsidR="00265E4D" w:rsidRPr="00403568" w:rsidRDefault="00265E4D" w:rsidP="00470801">
            <w:pPr>
              <w:rPr>
                <w:sz w:val="18"/>
                <w:szCs w:val="18"/>
              </w:rPr>
            </w:pPr>
            <w:r w:rsidRPr="00403568">
              <w:rPr>
                <w:rFonts w:hint="eastAsia"/>
                <w:sz w:val="18"/>
                <w:szCs w:val="18"/>
              </w:rPr>
              <w:t>0</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Gender</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Male</w:t>
            </w:r>
          </w:p>
        </w:tc>
        <w:tc>
          <w:tcPr>
            <w:tcW w:w="1652" w:type="dxa"/>
            <w:noWrap/>
            <w:hideMark/>
          </w:tcPr>
          <w:p w:rsidR="00265E4D" w:rsidRPr="00403568" w:rsidRDefault="00265E4D" w:rsidP="00470801">
            <w:pPr>
              <w:rPr>
                <w:sz w:val="18"/>
                <w:szCs w:val="18"/>
              </w:rPr>
            </w:pPr>
            <w:r w:rsidRPr="00403568">
              <w:rPr>
                <w:rFonts w:hint="eastAsia"/>
                <w:sz w:val="18"/>
                <w:szCs w:val="18"/>
              </w:rPr>
              <w:t>255</w:t>
            </w:r>
          </w:p>
        </w:tc>
        <w:tc>
          <w:tcPr>
            <w:tcW w:w="937" w:type="dxa"/>
            <w:noWrap/>
            <w:hideMark/>
          </w:tcPr>
          <w:p w:rsidR="00265E4D" w:rsidRPr="00403568" w:rsidRDefault="00265E4D" w:rsidP="00470801">
            <w:pPr>
              <w:rPr>
                <w:sz w:val="18"/>
                <w:szCs w:val="18"/>
              </w:rPr>
            </w:pPr>
            <w:r w:rsidRPr="00403568">
              <w:rPr>
                <w:rFonts w:hint="eastAsia"/>
                <w:sz w:val="18"/>
                <w:szCs w:val="18"/>
              </w:rPr>
              <w:t>67.6</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192</w:t>
            </w:r>
          </w:p>
        </w:tc>
        <w:tc>
          <w:tcPr>
            <w:tcW w:w="937" w:type="dxa"/>
            <w:noWrap/>
            <w:hideMark/>
          </w:tcPr>
          <w:p w:rsidR="00265E4D" w:rsidRPr="00403568" w:rsidRDefault="00265E4D" w:rsidP="00470801">
            <w:pPr>
              <w:rPr>
                <w:sz w:val="18"/>
                <w:szCs w:val="18"/>
              </w:rPr>
            </w:pPr>
            <w:r>
              <w:rPr>
                <w:rFonts w:hint="eastAsia"/>
                <w:sz w:val="18"/>
                <w:szCs w:val="18"/>
              </w:rPr>
              <w:t>73.8</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Female</w:t>
            </w:r>
          </w:p>
        </w:tc>
        <w:tc>
          <w:tcPr>
            <w:tcW w:w="1652" w:type="dxa"/>
            <w:noWrap/>
            <w:hideMark/>
          </w:tcPr>
          <w:p w:rsidR="00265E4D" w:rsidRPr="00403568" w:rsidRDefault="00265E4D" w:rsidP="00470801">
            <w:pPr>
              <w:rPr>
                <w:sz w:val="18"/>
                <w:szCs w:val="18"/>
              </w:rPr>
            </w:pPr>
            <w:r w:rsidRPr="00403568">
              <w:rPr>
                <w:rFonts w:hint="eastAsia"/>
                <w:sz w:val="18"/>
                <w:szCs w:val="18"/>
              </w:rPr>
              <w:t>122</w:t>
            </w:r>
          </w:p>
        </w:tc>
        <w:tc>
          <w:tcPr>
            <w:tcW w:w="937" w:type="dxa"/>
            <w:noWrap/>
            <w:hideMark/>
          </w:tcPr>
          <w:p w:rsidR="00265E4D" w:rsidRPr="00403568" w:rsidRDefault="00265E4D" w:rsidP="00470801">
            <w:pPr>
              <w:rPr>
                <w:sz w:val="18"/>
                <w:szCs w:val="18"/>
              </w:rPr>
            </w:pPr>
            <w:r w:rsidRPr="00403568">
              <w:rPr>
                <w:rFonts w:hint="eastAsia"/>
                <w:sz w:val="18"/>
                <w:szCs w:val="18"/>
              </w:rPr>
              <w:t>32.4</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68</w:t>
            </w:r>
          </w:p>
        </w:tc>
        <w:tc>
          <w:tcPr>
            <w:tcW w:w="937" w:type="dxa"/>
            <w:noWrap/>
            <w:hideMark/>
          </w:tcPr>
          <w:p w:rsidR="00265E4D" w:rsidRPr="00403568" w:rsidRDefault="00265E4D" w:rsidP="00470801">
            <w:pPr>
              <w:rPr>
                <w:sz w:val="18"/>
                <w:szCs w:val="18"/>
              </w:rPr>
            </w:pPr>
            <w:r>
              <w:rPr>
                <w:rFonts w:hint="eastAsia"/>
                <w:sz w:val="18"/>
                <w:szCs w:val="18"/>
              </w:rPr>
              <w:t>26.</w:t>
            </w:r>
            <w:r>
              <w:rPr>
                <w:sz w:val="18"/>
                <w:szCs w:val="18"/>
              </w:rPr>
              <w:t>2</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Grade</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1</w:t>
            </w:r>
          </w:p>
        </w:tc>
        <w:tc>
          <w:tcPr>
            <w:tcW w:w="1652" w:type="dxa"/>
            <w:noWrap/>
            <w:hideMark/>
          </w:tcPr>
          <w:p w:rsidR="00265E4D" w:rsidRPr="00403568" w:rsidRDefault="00265E4D" w:rsidP="00470801">
            <w:pPr>
              <w:rPr>
                <w:sz w:val="18"/>
                <w:szCs w:val="18"/>
              </w:rPr>
            </w:pPr>
            <w:r w:rsidRPr="00403568">
              <w:rPr>
                <w:rFonts w:hint="eastAsia"/>
                <w:sz w:val="18"/>
                <w:szCs w:val="18"/>
              </w:rPr>
              <w:t>55</w:t>
            </w:r>
          </w:p>
        </w:tc>
        <w:tc>
          <w:tcPr>
            <w:tcW w:w="937" w:type="dxa"/>
            <w:noWrap/>
            <w:hideMark/>
          </w:tcPr>
          <w:p w:rsidR="00265E4D" w:rsidRPr="00403568" w:rsidRDefault="00265E4D" w:rsidP="00470801">
            <w:pPr>
              <w:rPr>
                <w:sz w:val="18"/>
                <w:szCs w:val="18"/>
              </w:rPr>
            </w:pPr>
            <w:r w:rsidRPr="00403568">
              <w:rPr>
                <w:rFonts w:hint="eastAsia"/>
                <w:sz w:val="18"/>
                <w:szCs w:val="18"/>
              </w:rPr>
              <w:t>14.6</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2</w:t>
            </w:r>
          </w:p>
        </w:tc>
        <w:tc>
          <w:tcPr>
            <w:tcW w:w="1652" w:type="dxa"/>
            <w:noWrap/>
            <w:hideMark/>
          </w:tcPr>
          <w:p w:rsidR="00265E4D" w:rsidRPr="00403568" w:rsidRDefault="00265E4D" w:rsidP="00470801">
            <w:pPr>
              <w:rPr>
                <w:sz w:val="18"/>
                <w:szCs w:val="18"/>
              </w:rPr>
            </w:pPr>
            <w:r w:rsidRPr="00403568">
              <w:rPr>
                <w:rFonts w:hint="eastAsia"/>
                <w:sz w:val="18"/>
                <w:szCs w:val="18"/>
              </w:rPr>
              <w:t>180</w:t>
            </w:r>
          </w:p>
        </w:tc>
        <w:tc>
          <w:tcPr>
            <w:tcW w:w="937" w:type="dxa"/>
            <w:noWrap/>
            <w:hideMark/>
          </w:tcPr>
          <w:p w:rsidR="00265E4D" w:rsidRPr="00403568" w:rsidRDefault="00265E4D" w:rsidP="00470801">
            <w:pPr>
              <w:rPr>
                <w:sz w:val="18"/>
                <w:szCs w:val="18"/>
              </w:rPr>
            </w:pPr>
            <w:r w:rsidRPr="00403568">
              <w:rPr>
                <w:rFonts w:hint="eastAsia"/>
                <w:sz w:val="18"/>
                <w:szCs w:val="18"/>
              </w:rPr>
              <w:t>47.7</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3</w:t>
            </w:r>
          </w:p>
        </w:tc>
        <w:tc>
          <w:tcPr>
            <w:tcW w:w="1652" w:type="dxa"/>
            <w:noWrap/>
            <w:hideMark/>
          </w:tcPr>
          <w:p w:rsidR="00265E4D" w:rsidRPr="00403568" w:rsidRDefault="00265E4D" w:rsidP="00470801">
            <w:pPr>
              <w:rPr>
                <w:sz w:val="18"/>
                <w:szCs w:val="18"/>
              </w:rPr>
            </w:pPr>
            <w:r w:rsidRPr="00403568">
              <w:rPr>
                <w:rFonts w:hint="eastAsia"/>
                <w:sz w:val="18"/>
                <w:szCs w:val="18"/>
              </w:rPr>
              <w:t>124</w:t>
            </w:r>
          </w:p>
        </w:tc>
        <w:tc>
          <w:tcPr>
            <w:tcW w:w="937" w:type="dxa"/>
            <w:noWrap/>
            <w:hideMark/>
          </w:tcPr>
          <w:p w:rsidR="00265E4D" w:rsidRPr="00403568" w:rsidRDefault="00265E4D" w:rsidP="00470801">
            <w:pPr>
              <w:rPr>
                <w:sz w:val="18"/>
                <w:szCs w:val="18"/>
              </w:rPr>
            </w:pPr>
            <w:r w:rsidRPr="00403568">
              <w:rPr>
                <w:rFonts w:hint="eastAsia"/>
                <w:sz w:val="18"/>
                <w:szCs w:val="18"/>
              </w:rPr>
              <w:t>32.9</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4</w:t>
            </w:r>
          </w:p>
        </w:tc>
        <w:tc>
          <w:tcPr>
            <w:tcW w:w="1652" w:type="dxa"/>
            <w:noWrap/>
            <w:hideMark/>
          </w:tcPr>
          <w:p w:rsidR="00265E4D" w:rsidRPr="00403568" w:rsidRDefault="00265E4D" w:rsidP="00470801">
            <w:pPr>
              <w:rPr>
                <w:sz w:val="18"/>
                <w:szCs w:val="18"/>
              </w:rPr>
            </w:pPr>
            <w:r w:rsidRPr="00403568">
              <w:rPr>
                <w:rFonts w:hint="eastAsia"/>
                <w:sz w:val="18"/>
                <w:szCs w:val="18"/>
              </w:rPr>
              <w:t>13</w:t>
            </w:r>
          </w:p>
        </w:tc>
        <w:tc>
          <w:tcPr>
            <w:tcW w:w="937" w:type="dxa"/>
            <w:noWrap/>
            <w:hideMark/>
          </w:tcPr>
          <w:p w:rsidR="00265E4D" w:rsidRPr="00403568" w:rsidRDefault="00265E4D" w:rsidP="00470801">
            <w:pPr>
              <w:rPr>
                <w:sz w:val="18"/>
                <w:szCs w:val="18"/>
              </w:rPr>
            </w:pPr>
            <w:r w:rsidRPr="00403568">
              <w:rPr>
                <w:rFonts w:hint="eastAsia"/>
                <w:sz w:val="18"/>
                <w:szCs w:val="18"/>
              </w:rPr>
              <w:t>3.4</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5</w:t>
            </w:r>
          </w:p>
        </w:tc>
        <w:tc>
          <w:tcPr>
            <w:tcW w:w="937" w:type="dxa"/>
            <w:noWrap/>
            <w:hideMark/>
          </w:tcPr>
          <w:p w:rsidR="00265E4D" w:rsidRPr="00403568" w:rsidRDefault="00265E4D" w:rsidP="00470801">
            <w:pPr>
              <w:rPr>
                <w:sz w:val="18"/>
                <w:szCs w:val="18"/>
              </w:rPr>
            </w:pPr>
            <w:r w:rsidRPr="00403568">
              <w:rPr>
                <w:rFonts w:hint="eastAsia"/>
                <w:sz w:val="18"/>
                <w:szCs w:val="18"/>
              </w:rPr>
              <w:t>1.3</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60</w:t>
            </w:r>
          </w:p>
        </w:tc>
        <w:tc>
          <w:tcPr>
            <w:tcW w:w="937" w:type="dxa"/>
            <w:noWrap/>
            <w:hideMark/>
          </w:tcPr>
          <w:p w:rsidR="00265E4D" w:rsidRPr="00403568" w:rsidRDefault="00265E4D" w:rsidP="00470801">
            <w:pPr>
              <w:rPr>
                <w:sz w:val="18"/>
                <w:szCs w:val="18"/>
              </w:rPr>
            </w:pPr>
            <w:r w:rsidRPr="00403568">
              <w:rPr>
                <w:rFonts w:hint="eastAsia"/>
                <w:sz w:val="18"/>
                <w:szCs w:val="18"/>
              </w:rPr>
              <w:t>100</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Stage</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1</w:t>
            </w:r>
          </w:p>
        </w:tc>
        <w:tc>
          <w:tcPr>
            <w:tcW w:w="1652" w:type="dxa"/>
            <w:noWrap/>
            <w:hideMark/>
          </w:tcPr>
          <w:p w:rsidR="00265E4D" w:rsidRPr="00403568" w:rsidRDefault="00265E4D" w:rsidP="00470801">
            <w:pPr>
              <w:rPr>
                <w:sz w:val="18"/>
                <w:szCs w:val="18"/>
              </w:rPr>
            </w:pPr>
            <w:r w:rsidRPr="00403568">
              <w:rPr>
                <w:rFonts w:hint="eastAsia"/>
                <w:sz w:val="18"/>
                <w:szCs w:val="18"/>
              </w:rPr>
              <w:t>175</w:t>
            </w:r>
          </w:p>
        </w:tc>
        <w:tc>
          <w:tcPr>
            <w:tcW w:w="937" w:type="dxa"/>
            <w:noWrap/>
            <w:hideMark/>
          </w:tcPr>
          <w:p w:rsidR="00265E4D" w:rsidRPr="00403568" w:rsidRDefault="00265E4D" w:rsidP="00470801">
            <w:pPr>
              <w:rPr>
                <w:sz w:val="18"/>
                <w:szCs w:val="18"/>
              </w:rPr>
            </w:pPr>
            <w:r w:rsidRPr="00403568">
              <w:rPr>
                <w:rFonts w:hint="eastAsia"/>
                <w:sz w:val="18"/>
                <w:szCs w:val="18"/>
              </w:rPr>
              <w:t>46.4</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40</w:t>
            </w:r>
          </w:p>
        </w:tc>
        <w:tc>
          <w:tcPr>
            <w:tcW w:w="937" w:type="dxa"/>
            <w:noWrap/>
            <w:hideMark/>
          </w:tcPr>
          <w:p w:rsidR="00265E4D" w:rsidRPr="00403568" w:rsidRDefault="00265E4D" w:rsidP="00470801">
            <w:pPr>
              <w:rPr>
                <w:sz w:val="18"/>
                <w:szCs w:val="18"/>
              </w:rPr>
            </w:pPr>
            <w:r>
              <w:rPr>
                <w:rFonts w:hint="eastAsia"/>
                <w:sz w:val="18"/>
                <w:szCs w:val="18"/>
              </w:rPr>
              <w:t>15.</w:t>
            </w:r>
            <w:r>
              <w:rPr>
                <w:sz w:val="18"/>
                <w:szCs w:val="18"/>
              </w:rPr>
              <w:t>4</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2</w:t>
            </w:r>
          </w:p>
        </w:tc>
        <w:tc>
          <w:tcPr>
            <w:tcW w:w="1652" w:type="dxa"/>
            <w:noWrap/>
            <w:hideMark/>
          </w:tcPr>
          <w:p w:rsidR="00265E4D" w:rsidRPr="00403568" w:rsidRDefault="00265E4D" w:rsidP="00470801">
            <w:pPr>
              <w:rPr>
                <w:sz w:val="18"/>
                <w:szCs w:val="18"/>
              </w:rPr>
            </w:pPr>
            <w:r w:rsidRPr="00403568">
              <w:rPr>
                <w:rFonts w:hint="eastAsia"/>
                <w:sz w:val="18"/>
                <w:szCs w:val="18"/>
              </w:rPr>
              <w:t>87</w:t>
            </w:r>
          </w:p>
        </w:tc>
        <w:tc>
          <w:tcPr>
            <w:tcW w:w="937" w:type="dxa"/>
            <w:noWrap/>
            <w:hideMark/>
          </w:tcPr>
          <w:p w:rsidR="00265E4D" w:rsidRPr="00403568" w:rsidRDefault="00265E4D" w:rsidP="00470801">
            <w:pPr>
              <w:rPr>
                <w:sz w:val="18"/>
                <w:szCs w:val="18"/>
              </w:rPr>
            </w:pPr>
            <w:r w:rsidRPr="00403568">
              <w:rPr>
                <w:rFonts w:hint="eastAsia"/>
                <w:sz w:val="18"/>
                <w:szCs w:val="18"/>
              </w:rPr>
              <w:t>23.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117</w:t>
            </w:r>
          </w:p>
        </w:tc>
        <w:tc>
          <w:tcPr>
            <w:tcW w:w="937" w:type="dxa"/>
            <w:noWrap/>
            <w:hideMark/>
          </w:tcPr>
          <w:p w:rsidR="00265E4D" w:rsidRPr="00403568" w:rsidRDefault="00265E4D" w:rsidP="00470801">
            <w:pPr>
              <w:rPr>
                <w:sz w:val="18"/>
                <w:szCs w:val="18"/>
              </w:rPr>
            </w:pPr>
            <w:r w:rsidRPr="00403568">
              <w:rPr>
                <w:rFonts w:hint="eastAsia"/>
                <w:sz w:val="18"/>
                <w:szCs w:val="18"/>
              </w:rPr>
              <w:t>45</w:t>
            </w:r>
            <w:r>
              <w:rPr>
                <w:sz w:val="18"/>
                <w:szCs w:val="18"/>
              </w:rPr>
              <w:t>.0</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3</w:t>
            </w:r>
          </w:p>
        </w:tc>
        <w:tc>
          <w:tcPr>
            <w:tcW w:w="1652" w:type="dxa"/>
            <w:noWrap/>
            <w:hideMark/>
          </w:tcPr>
          <w:p w:rsidR="00265E4D" w:rsidRPr="00403568" w:rsidRDefault="00265E4D" w:rsidP="00470801">
            <w:pPr>
              <w:rPr>
                <w:sz w:val="18"/>
                <w:szCs w:val="18"/>
              </w:rPr>
            </w:pPr>
            <w:r w:rsidRPr="00403568">
              <w:rPr>
                <w:rFonts w:hint="eastAsia"/>
                <w:sz w:val="18"/>
                <w:szCs w:val="18"/>
              </w:rPr>
              <w:t>86</w:t>
            </w:r>
          </w:p>
        </w:tc>
        <w:tc>
          <w:tcPr>
            <w:tcW w:w="937" w:type="dxa"/>
            <w:noWrap/>
            <w:hideMark/>
          </w:tcPr>
          <w:p w:rsidR="00265E4D" w:rsidRPr="00403568" w:rsidRDefault="00265E4D" w:rsidP="00470801">
            <w:pPr>
              <w:rPr>
                <w:sz w:val="18"/>
                <w:szCs w:val="18"/>
              </w:rPr>
            </w:pPr>
            <w:r w:rsidRPr="00403568">
              <w:rPr>
                <w:rFonts w:hint="eastAsia"/>
                <w:sz w:val="18"/>
                <w:szCs w:val="18"/>
              </w:rPr>
              <w:t>22.8</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80</w:t>
            </w:r>
          </w:p>
        </w:tc>
        <w:tc>
          <w:tcPr>
            <w:tcW w:w="937" w:type="dxa"/>
            <w:noWrap/>
            <w:hideMark/>
          </w:tcPr>
          <w:p w:rsidR="00265E4D" w:rsidRPr="00403568" w:rsidRDefault="00265E4D" w:rsidP="00470801">
            <w:pPr>
              <w:rPr>
                <w:sz w:val="18"/>
                <w:szCs w:val="18"/>
              </w:rPr>
            </w:pPr>
            <w:r>
              <w:rPr>
                <w:rFonts w:hint="eastAsia"/>
                <w:sz w:val="18"/>
                <w:szCs w:val="18"/>
              </w:rPr>
              <w:t>30.</w:t>
            </w:r>
            <w:r>
              <w:rPr>
                <w:sz w:val="18"/>
                <w:szCs w:val="18"/>
              </w:rPr>
              <w:t>8</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4</w:t>
            </w:r>
          </w:p>
        </w:tc>
        <w:tc>
          <w:tcPr>
            <w:tcW w:w="1652" w:type="dxa"/>
            <w:noWrap/>
            <w:hideMark/>
          </w:tcPr>
          <w:p w:rsidR="00265E4D" w:rsidRPr="00403568" w:rsidRDefault="00265E4D" w:rsidP="00470801">
            <w:pPr>
              <w:rPr>
                <w:sz w:val="18"/>
                <w:szCs w:val="18"/>
              </w:rPr>
            </w:pPr>
            <w:r w:rsidRPr="00403568">
              <w:rPr>
                <w:rFonts w:hint="eastAsia"/>
                <w:sz w:val="18"/>
                <w:szCs w:val="18"/>
              </w:rPr>
              <w:t>5</w:t>
            </w:r>
          </w:p>
        </w:tc>
        <w:tc>
          <w:tcPr>
            <w:tcW w:w="937" w:type="dxa"/>
            <w:noWrap/>
            <w:hideMark/>
          </w:tcPr>
          <w:p w:rsidR="00265E4D" w:rsidRPr="00403568" w:rsidRDefault="00265E4D" w:rsidP="00470801">
            <w:pPr>
              <w:rPr>
                <w:sz w:val="18"/>
                <w:szCs w:val="18"/>
              </w:rPr>
            </w:pPr>
            <w:r w:rsidRPr="00403568">
              <w:rPr>
                <w:rFonts w:hint="eastAsia"/>
                <w:sz w:val="18"/>
                <w:szCs w:val="18"/>
              </w:rPr>
              <w:t>1.3</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3</w:t>
            </w:r>
          </w:p>
        </w:tc>
        <w:tc>
          <w:tcPr>
            <w:tcW w:w="937" w:type="dxa"/>
            <w:noWrap/>
            <w:hideMark/>
          </w:tcPr>
          <w:p w:rsidR="00265E4D" w:rsidRPr="00403568" w:rsidRDefault="00265E4D" w:rsidP="00470801">
            <w:pPr>
              <w:rPr>
                <w:sz w:val="18"/>
                <w:szCs w:val="18"/>
              </w:rPr>
            </w:pPr>
            <w:r>
              <w:rPr>
                <w:rFonts w:hint="eastAsia"/>
                <w:sz w:val="18"/>
                <w:szCs w:val="18"/>
              </w:rPr>
              <w:t>8.8</w:t>
            </w: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24</w:t>
            </w:r>
          </w:p>
        </w:tc>
        <w:tc>
          <w:tcPr>
            <w:tcW w:w="937" w:type="dxa"/>
            <w:noWrap/>
            <w:hideMark/>
          </w:tcPr>
          <w:p w:rsidR="00265E4D" w:rsidRPr="00403568" w:rsidRDefault="00265E4D" w:rsidP="00470801">
            <w:pPr>
              <w:rPr>
                <w:sz w:val="18"/>
                <w:szCs w:val="18"/>
              </w:rPr>
            </w:pPr>
            <w:r w:rsidRPr="00403568">
              <w:rPr>
                <w:rFonts w:hint="eastAsia"/>
                <w:sz w:val="18"/>
                <w:szCs w:val="18"/>
              </w:rPr>
              <w:t>6.4</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0</w:t>
            </w:r>
          </w:p>
        </w:tc>
        <w:tc>
          <w:tcPr>
            <w:tcW w:w="937" w:type="dxa"/>
            <w:noWrap/>
            <w:hideMark/>
          </w:tcPr>
          <w:p w:rsidR="00265E4D" w:rsidRPr="00403568" w:rsidRDefault="00265E4D" w:rsidP="00470801">
            <w:pPr>
              <w:rPr>
                <w:sz w:val="18"/>
                <w:szCs w:val="18"/>
              </w:rPr>
            </w:pPr>
            <w:r w:rsidRPr="00403568">
              <w:rPr>
                <w:rFonts w:hint="eastAsia"/>
                <w:sz w:val="18"/>
                <w:szCs w:val="18"/>
              </w:rPr>
              <w:t>0</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T</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1</w:t>
            </w:r>
          </w:p>
        </w:tc>
        <w:tc>
          <w:tcPr>
            <w:tcW w:w="1652" w:type="dxa"/>
            <w:noWrap/>
            <w:hideMark/>
          </w:tcPr>
          <w:p w:rsidR="00265E4D" w:rsidRPr="00403568" w:rsidRDefault="00265E4D" w:rsidP="00470801">
            <w:pPr>
              <w:rPr>
                <w:sz w:val="18"/>
                <w:szCs w:val="18"/>
              </w:rPr>
            </w:pPr>
            <w:r w:rsidRPr="00403568">
              <w:rPr>
                <w:rFonts w:hint="eastAsia"/>
                <w:sz w:val="18"/>
                <w:szCs w:val="18"/>
              </w:rPr>
              <w:t>185</w:t>
            </w:r>
          </w:p>
        </w:tc>
        <w:tc>
          <w:tcPr>
            <w:tcW w:w="937" w:type="dxa"/>
            <w:noWrap/>
            <w:hideMark/>
          </w:tcPr>
          <w:p w:rsidR="00265E4D" w:rsidRPr="00403568" w:rsidRDefault="00265E4D" w:rsidP="00470801">
            <w:pPr>
              <w:rPr>
                <w:sz w:val="18"/>
                <w:szCs w:val="18"/>
              </w:rPr>
            </w:pPr>
            <w:r w:rsidRPr="00403568">
              <w:rPr>
                <w:rFonts w:hint="eastAsia"/>
                <w:sz w:val="18"/>
                <w:szCs w:val="18"/>
              </w:rPr>
              <w:t>49.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2</w:t>
            </w:r>
          </w:p>
        </w:tc>
        <w:tc>
          <w:tcPr>
            <w:tcW w:w="1652" w:type="dxa"/>
            <w:noWrap/>
            <w:hideMark/>
          </w:tcPr>
          <w:p w:rsidR="00265E4D" w:rsidRPr="00403568" w:rsidRDefault="00265E4D" w:rsidP="00470801">
            <w:pPr>
              <w:rPr>
                <w:sz w:val="18"/>
                <w:szCs w:val="18"/>
              </w:rPr>
            </w:pPr>
            <w:r w:rsidRPr="00403568">
              <w:rPr>
                <w:rFonts w:hint="eastAsia"/>
                <w:sz w:val="18"/>
                <w:szCs w:val="18"/>
              </w:rPr>
              <w:t>95</w:t>
            </w:r>
          </w:p>
        </w:tc>
        <w:tc>
          <w:tcPr>
            <w:tcW w:w="937" w:type="dxa"/>
            <w:noWrap/>
            <w:hideMark/>
          </w:tcPr>
          <w:p w:rsidR="00265E4D" w:rsidRPr="00403568" w:rsidRDefault="00265E4D" w:rsidP="00470801">
            <w:pPr>
              <w:rPr>
                <w:sz w:val="18"/>
                <w:szCs w:val="18"/>
              </w:rPr>
            </w:pPr>
            <w:r w:rsidRPr="00403568">
              <w:rPr>
                <w:rFonts w:hint="eastAsia"/>
                <w:sz w:val="18"/>
                <w:szCs w:val="18"/>
              </w:rPr>
              <w:t>25.2</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3</w:t>
            </w:r>
          </w:p>
        </w:tc>
        <w:tc>
          <w:tcPr>
            <w:tcW w:w="1652" w:type="dxa"/>
            <w:noWrap/>
            <w:hideMark/>
          </w:tcPr>
          <w:p w:rsidR="00265E4D" w:rsidRPr="00403568" w:rsidRDefault="00265E4D" w:rsidP="00470801">
            <w:pPr>
              <w:rPr>
                <w:sz w:val="18"/>
                <w:szCs w:val="18"/>
              </w:rPr>
            </w:pPr>
            <w:r w:rsidRPr="00403568">
              <w:rPr>
                <w:rFonts w:hint="eastAsia"/>
                <w:sz w:val="18"/>
                <w:szCs w:val="18"/>
              </w:rPr>
              <w:t>81</w:t>
            </w:r>
          </w:p>
        </w:tc>
        <w:tc>
          <w:tcPr>
            <w:tcW w:w="937" w:type="dxa"/>
            <w:noWrap/>
            <w:hideMark/>
          </w:tcPr>
          <w:p w:rsidR="00265E4D" w:rsidRPr="00403568" w:rsidRDefault="00265E4D" w:rsidP="00470801">
            <w:pPr>
              <w:rPr>
                <w:sz w:val="18"/>
                <w:szCs w:val="18"/>
              </w:rPr>
            </w:pPr>
            <w:r w:rsidRPr="00403568">
              <w:rPr>
                <w:rFonts w:hint="eastAsia"/>
                <w:sz w:val="18"/>
                <w:szCs w:val="18"/>
              </w:rPr>
              <w:t>21.5</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4</w:t>
            </w:r>
          </w:p>
        </w:tc>
        <w:tc>
          <w:tcPr>
            <w:tcW w:w="1652" w:type="dxa"/>
            <w:noWrap/>
            <w:hideMark/>
          </w:tcPr>
          <w:p w:rsidR="00265E4D" w:rsidRPr="00403568" w:rsidRDefault="00265E4D" w:rsidP="00470801">
            <w:pPr>
              <w:rPr>
                <w:sz w:val="18"/>
                <w:szCs w:val="18"/>
              </w:rPr>
            </w:pPr>
            <w:r w:rsidRPr="00403568">
              <w:rPr>
                <w:rFonts w:hint="eastAsia"/>
                <w:sz w:val="18"/>
                <w:szCs w:val="18"/>
              </w:rPr>
              <w:t>13</w:t>
            </w:r>
          </w:p>
        </w:tc>
        <w:tc>
          <w:tcPr>
            <w:tcW w:w="937" w:type="dxa"/>
            <w:noWrap/>
            <w:hideMark/>
          </w:tcPr>
          <w:p w:rsidR="00265E4D" w:rsidRPr="00403568" w:rsidRDefault="00265E4D" w:rsidP="00470801">
            <w:pPr>
              <w:rPr>
                <w:sz w:val="18"/>
                <w:szCs w:val="18"/>
              </w:rPr>
            </w:pPr>
            <w:r w:rsidRPr="00403568">
              <w:rPr>
                <w:rFonts w:hint="eastAsia"/>
                <w:sz w:val="18"/>
                <w:szCs w:val="18"/>
              </w:rPr>
              <w:t>3.4</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3</w:t>
            </w:r>
          </w:p>
        </w:tc>
        <w:tc>
          <w:tcPr>
            <w:tcW w:w="937" w:type="dxa"/>
            <w:noWrap/>
            <w:hideMark/>
          </w:tcPr>
          <w:p w:rsidR="00265E4D" w:rsidRPr="00403568" w:rsidRDefault="00265E4D" w:rsidP="00470801">
            <w:pPr>
              <w:rPr>
                <w:sz w:val="18"/>
                <w:szCs w:val="18"/>
              </w:rPr>
            </w:pPr>
            <w:r w:rsidRPr="00403568">
              <w:rPr>
                <w:rFonts w:hint="eastAsia"/>
                <w:sz w:val="18"/>
                <w:szCs w:val="18"/>
              </w:rPr>
              <w:t>0.8</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60</w:t>
            </w:r>
          </w:p>
        </w:tc>
        <w:tc>
          <w:tcPr>
            <w:tcW w:w="937" w:type="dxa"/>
            <w:noWrap/>
            <w:hideMark/>
          </w:tcPr>
          <w:p w:rsidR="00265E4D" w:rsidRPr="00403568" w:rsidRDefault="00265E4D" w:rsidP="00470801">
            <w:pPr>
              <w:rPr>
                <w:sz w:val="18"/>
                <w:szCs w:val="18"/>
              </w:rPr>
            </w:pPr>
            <w:r w:rsidRPr="00403568">
              <w:rPr>
                <w:rFonts w:hint="eastAsia"/>
                <w:sz w:val="18"/>
                <w:szCs w:val="18"/>
              </w:rPr>
              <w:t>100</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N</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0</w:t>
            </w:r>
          </w:p>
        </w:tc>
        <w:tc>
          <w:tcPr>
            <w:tcW w:w="1652" w:type="dxa"/>
            <w:noWrap/>
            <w:hideMark/>
          </w:tcPr>
          <w:p w:rsidR="00265E4D" w:rsidRPr="00403568" w:rsidRDefault="00265E4D" w:rsidP="00470801">
            <w:pPr>
              <w:rPr>
                <w:sz w:val="18"/>
                <w:szCs w:val="18"/>
              </w:rPr>
            </w:pPr>
            <w:r w:rsidRPr="00403568">
              <w:rPr>
                <w:rFonts w:hint="eastAsia"/>
                <w:sz w:val="18"/>
                <w:szCs w:val="18"/>
              </w:rPr>
              <w:t>257</w:t>
            </w:r>
          </w:p>
        </w:tc>
        <w:tc>
          <w:tcPr>
            <w:tcW w:w="937" w:type="dxa"/>
            <w:noWrap/>
            <w:hideMark/>
          </w:tcPr>
          <w:p w:rsidR="00265E4D" w:rsidRPr="00403568" w:rsidRDefault="00265E4D" w:rsidP="00470801">
            <w:pPr>
              <w:rPr>
                <w:sz w:val="18"/>
                <w:szCs w:val="18"/>
              </w:rPr>
            </w:pPr>
            <w:r w:rsidRPr="00403568">
              <w:rPr>
                <w:rFonts w:hint="eastAsia"/>
                <w:sz w:val="18"/>
                <w:szCs w:val="18"/>
              </w:rPr>
              <w:t>68.2</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1</w:t>
            </w:r>
          </w:p>
        </w:tc>
        <w:tc>
          <w:tcPr>
            <w:tcW w:w="1652" w:type="dxa"/>
            <w:noWrap/>
            <w:hideMark/>
          </w:tcPr>
          <w:p w:rsidR="00265E4D" w:rsidRPr="00403568" w:rsidRDefault="00265E4D" w:rsidP="00470801">
            <w:pPr>
              <w:rPr>
                <w:sz w:val="18"/>
                <w:szCs w:val="18"/>
              </w:rPr>
            </w:pPr>
            <w:r w:rsidRPr="00403568">
              <w:rPr>
                <w:rFonts w:hint="eastAsia"/>
                <w:sz w:val="18"/>
                <w:szCs w:val="18"/>
              </w:rPr>
              <w:t>4</w:t>
            </w:r>
          </w:p>
        </w:tc>
        <w:tc>
          <w:tcPr>
            <w:tcW w:w="937" w:type="dxa"/>
            <w:noWrap/>
            <w:hideMark/>
          </w:tcPr>
          <w:p w:rsidR="00265E4D" w:rsidRPr="00403568" w:rsidRDefault="00265E4D" w:rsidP="00470801">
            <w:pPr>
              <w:rPr>
                <w:sz w:val="18"/>
                <w:szCs w:val="18"/>
              </w:rPr>
            </w:pPr>
            <w:r w:rsidRPr="00403568">
              <w:rPr>
                <w:rFonts w:hint="eastAsia"/>
                <w:sz w:val="18"/>
                <w:szCs w:val="18"/>
              </w:rPr>
              <w:t>1.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116</w:t>
            </w:r>
          </w:p>
        </w:tc>
        <w:tc>
          <w:tcPr>
            <w:tcW w:w="937" w:type="dxa"/>
            <w:noWrap/>
            <w:hideMark/>
          </w:tcPr>
          <w:p w:rsidR="00265E4D" w:rsidRPr="00403568" w:rsidRDefault="00265E4D" w:rsidP="00470801">
            <w:pPr>
              <w:rPr>
                <w:sz w:val="18"/>
                <w:szCs w:val="18"/>
              </w:rPr>
            </w:pPr>
            <w:r w:rsidRPr="00403568">
              <w:rPr>
                <w:rFonts w:hint="eastAsia"/>
                <w:sz w:val="18"/>
                <w:szCs w:val="18"/>
              </w:rPr>
              <w:t>30.8</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60</w:t>
            </w:r>
          </w:p>
        </w:tc>
        <w:tc>
          <w:tcPr>
            <w:tcW w:w="937" w:type="dxa"/>
            <w:noWrap/>
            <w:hideMark/>
          </w:tcPr>
          <w:p w:rsidR="00265E4D" w:rsidRPr="00403568" w:rsidRDefault="00265E4D" w:rsidP="00470801">
            <w:pPr>
              <w:rPr>
                <w:sz w:val="18"/>
                <w:szCs w:val="18"/>
              </w:rPr>
            </w:pPr>
            <w:r w:rsidRPr="00403568">
              <w:rPr>
                <w:rFonts w:hint="eastAsia"/>
                <w:sz w:val="18"/>
                <w:szCs w:val="18"/>
              </w:rPr>
              <w:t>100</w:t>
            </w:r>
          </w:p>
        </w:tc>
      </w:tr>
      <w:tr w:rsidR="00265E4D" w:rsidRPr="00403568" w:rsidTr="00470801">
        <w:trPr>
          <w:trHeight w:val="285"/>
        </w:trPr>
        <w:tc>
          <w:tcPr>
            <w:tcW w:w="1696" w:type="dxa"/>
            <w:noWrap/>
            <w:hideMark/>
          </w:tcPr>
          <w:p w:rsidR="00265E4D" w:rsidRPr="00403568" w:rsidRDefault="00265E4D" w:rsidP="00470801">
            <w:pPr>
              <w:rPr>
                <w:sz w:val="18"/>
                <w:szCs w:val="18"/>
              </w:rPr>
            </w:pPr>
            <w:r w:rsidRPr="00403568">
              <w:rPr>
                <w:rFonts w:hint="eastAsia"/>
                <w:sz w:val="18"/>
                <w:szCs w:val="18"/>
              </w:rPr>
              <w:t>M</w:t>
            </w:r>
          </w:p>
        </w:tc>
        <w:tc>
          <w:tcPr>
            <w:tcW w:w="1652"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0</w:t>
            </w:r>
          </w:p>
        </w:tc>
        <w:tc>
          <w:tcPr>
            <w:tcW w:w="1652" w:type="dxa"/>
            <w:noWrap/>
            <w:hideMark/>
          </w:tcPr>
          <w:p w:rsidR="00265E4D" w:rsidRPr="00403568" w:rsidRDefault="00265E4D" w:rsidP="00470801">
            <w:pPr>
              <w:rPr>
                <w:sz w:val="18"/>
                <w:szCs w:val="18"/>
              </w:rPr>
            </w:pPr>
            <w:r w:rsidRPr="00403568">
              <w:rPr>
                <w:rFonts w:hint="eastAsia"/>
                <w:sz w:val="18"/>
                <w:szCs w:val="18"/>
              </w:rPr>
              <w:t>272</w:t>
            </w:r>
          </w:p>
        </w:tc>
        <w:tc>
          <w:tcPr>
            <w:tcW w:w="937" w:type="dxa"/>
            <w:noWrap/>
            <w:hideMark/>
          </w:tcPr>
          <w:p w:rsidR="00265E4D" w:rsidRPr="00403568" w:rsidRDefault="00265E4D" w:rsidP="00470801">
            <w:pPr>
              <w:rPr>
                <w:sz w:val="18"/>
                <w:szCs w:val="18"/>
              </w:rPr>
            </w:pPr>
            <w:r w:rsidRPr="00403568">
              <w:rPr>
                <w:rFonts w:hint="eastAsia"/>
                <w:sz w:val="18"/>
                <w:szCs w:val="18"/>
              </w:rPr>
              <w:t>72.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1</w:t>
            </w:r>
          </w:p>
        </w:tc>
        <w:tc>
          <w:tcPr>
            <w:tcW w:w="1652" w:type="dxa"/>
            <w:noWrap/>
            <w:hideMark/>
          </w:tcPr>
          <w:p w:rsidR="00265E4D" w:rsidRPr="00403568" w:rsidRDefault="00265E4D" w:rsidP="00470801">
            <w:pPr>
              <w:rPr>
                <w:sz w:val="18"/>
                <w:szCs w:val="18"/>
              </w:rPr>
            </w:pPr>
            <w:r w:rsidRPr="00403568">
              <w:rPr>
                <w:rFonts w:hint="eastAsia"/>
                <w:sz w:val="18"/>
                <w:szCs w:val="18"/>
              </w:rPr>
              <w:t>4</w:t>
            </w:r>
          </w:p>
        </w:tc>
        <w:tc>
          <w:tcPr>
            <w:tcW w:w="937" w:type="dxa"/>
            <w:noWrap/>
            <w:hideMark/>
          </w:tcPr>
          <w:p w:rsidR="00265E4D" w:rsidRPr="00403568" w:rsidRDefault="00265E4D" w:rsidP="00470801">
            <w:pPr>
              <w:rPr>
                <w:sz w:val="18"/>
                <w:szCs w:val="18"/>
              </w:rPr>
            </w:pPr>
            <w:r w:rsidRPr="00403568">
              <w:rPr>
                <w:rFonts w:hint="eastAsia"/>
                <w:sz w:val="18"/>
                <w:szCs w:val="18"/>
              </w:rPr>
              <w:t>1.1</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p>
        </w:tc>
        <w:tc>
          <w:tcPr>
            <w:tcW w:w="937" w:type="dxa"/>
            <w:noWrap/>
            <w:hideMark/>
          </w:tcPr>
          <w:p w:rsidR="00265E4D" w:rsidRPr="00403568" w:rsidRDefault="00265E4D" w:rsidP="00470801">
            <w:pPr>
              <w:rPr>
                <w:sz w:val="18"/>
                <w:szCs w:val="18"/>
              </w:rPr>
            </w:pPr>
          </w:p>
        </w:tc>
      </w:tr>
      <w:tr w:rsidR="00265E4D" w:rsidRPr="00403568" w:rsidTr="00470801">
        <w:trPr>
          <w:trHeight w:val="285"/>
        </w:trPr>
        <w:tc>
          <w:tcPr>
            <w:tcW w:w="1696" w:type="dxa"/>
            <w:noWrap/>
            <w:hideMark/>
          </w:tcPr>
          <w:p w:rsidR="00265E4D" w:rsidRPr="00403568" w:rsidRDefault="00265E4D" w:rsidP="00470801">
            <w:pPr>
              <w:ind w:firstLineChars="50" w:firstLine="90"/>
              <w:rPr>
                <w:sz w:val="18"/>
                <w:szCs w:val="18"/>
              </w:rPr>
            </w:pPr>
            <w:r w:rsidRPr="00403568">
              <w:rPr>
                <w:rFonts w:hint="eastAsia"/>
                <w:sz w:val="18"/>
                <w:szCs w:val="18"/>
              </w:rPr>
              <w:t>unknown</w:t>
            </w:r>
          </w:p>
        </w:tc>
        <w:tc>
          <w:tcPr>
            <w:tcW w:w="1652" w:type="dxa"/>
            <w:noWrap/>
            <w:hideMark/>
          </w:tcPr>
          <w:p w:rsidR="00265E4D" w:rsidRPr="00403568" w:rsidRDefault="00265E4D" w:rsidP="00470801">
            <w:pPr>
              <w:rPr>
                <w:sz w:val="18"/>
                <w:szCs w:val="18"/>
              </w:rPr>
            </w:pPr>
            <w:r w:rsidRPr="00403568">
              <w:rPr>
                <w:rFonts w:hint="eastAsia"/>
                <w:sz w:val="18"/>
                <w:szCs w:val="18"/>
              </w:rPr>
              <w:t>101</w:t>
            </w:r>
          </w:p>
        </w:tc>
        <w:tc>
          <w:tcPr>
            <w:tcW w:w="937" w:type="dxa"/>
            <w:noWrap/>
            <w:hideMark/>
          </w:tcPr>
          <w:p w:rsidR="00265E4D" w:rsidRPr="00403568" w:rsidRDefault="00265E4D" w:rsidP="00470801">
            <w:pPr>
              <w:rPr>
                <w:sz w:val="18"/>
                <w:szCs w:val="18"/>
              </w:rPr>
            </w:pPr>
            <w:r w:rsidRPr="00403568">
              <w:rPr>
                <w:rFonts w:hint="eastAsia"/>
                <w:sz w:val="18"/>
                <w:szCs w:val="18"/>
              </w:rPr>
              <w:t>26.8</w:t>
            </w:r>
          </w:p>
        </w:tc>
        <w:tc>
          <w:tcPr>
            <w:tcW w:w="246" w:type="dxa"/>
            <w:noWrap/>
            <w:hideMark/>
          </w:tcPr>
          <w:p w:rsidR="00265E4D" w:rsidRPr="00403568" w:rsidRDefault="00265E4D" w:rsidP="00470801">
            <w:pPr>
              <w:rPr>
                <w:sz w:val="18"/>
                <w:szCs w:val="18"/>
              </w:rPr>
            </w:pPr>
          </w:p>
        </w:tc>
        <w:tc>
          <w:tcPr>
            <w:tcW w:w="2828" w:type="dxa"/>
            <w:noWrap/>
            <w:hideMark/>
          </w:tcPr>
          <w:p w:rsidR="00265E4D" w:rsidRPr="00403568" w:rsidRDefault="00265E4D" w:rsidP="00470801">
            <w:pPr>
              <w:rPr>
                <w:sz w:val="18"/>
                <w:szCs w:val="18"/>
              </w:rPr>
            </w:pPr>
            <w:r w:rsidRPr="00403568">
              <w:rPr>
                <w:rFonts w:hint="eastAsia"/>
                <w:sz w:val="18"/>
                <w:szCs w:val="18"/>
              </w:rPr>
              <w:t>260</w:t>
            </w:r>
          </w:p>
        </w:tc>
        <w:tc>
          <w:tcPr>
            <w:tcW w:w="937" w:type="dxa"/>
            <w:noWrap/>
            <w:hideMark/>
          </w:tcPr>
          <w:p w:rsidR="00265E4D" w:rsidRPr="00403568" w:rsidRDefault="00265E4D" w:rsidP="00470801">
            <w:pPr>
              <w:rPr>
                <w:sz w:val="18"/>
                <w:szCs w:val="18"/>
              </w:rPr>
            </w:pPr>
            <w:r w:rsidRPr="00403568">
              <w:rPr>
                <w:rFonts w:hint="eastAsia"/>
                <w:sz w:val="18"/>
                <w:szCs w:val="18"/>
              </w:rPr>
              <w:t>100</w:t>
            </w:r>
          </w:p>
        </w:tc>
      </w:tr>
    </w:tbl>
    <w:p w:rsidR="00265E4D" w:rsidRDefault="00265E4D" w:rsidP="00265E4D"/>
    <w:p w:rsidR="00AE7EFB" w:rsidRDefault="00AE7EFB" w:rsidP="00AE7EFB"/>
    <w:p w:rsidR="00AE7EFB" w:rsidRPr="00AE7EFB" w:rsidRDefault="00AE7EFB"/>
    <w:sectPr w:rsidR="00AE7EFB" w:rsidRPr="00AE7EF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6B55" w:rsidRDefault="002D6B55" w:rsidP="000A45B2">
      <w:r>
        <w:separator/>
      </w:r>
    </w:p>
  </w:endnote>
  <w:endnote w:type="continuationSeparator" w:id="0">
    <w:p w:rsidR="002D6B55" w:rsidRDefault="002D6B55" w:rsidP="000A4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6B55" w:rsidRDefault="002D6B55" w:rsidP="000A45B2">
      <w:r>
        <w:separator/>
      </w:r>
    </w:p>
  </w:footnote>
  <w:footnote w:type="continuationSeparator" w:id="0">
    <w:p w:rsidR="002D6B55" w:rsidRDefault="002D6B55" w:rsidP="000A45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1NzAxMTM2NjYzNrdQ0lEKTi0uzszPAykwqQUAaMN2/CwAAAA="/>
  </w:docVars>
  <w:rsids>
    <w:rsidRoot w:val="00364C69"/>
    <w:rsid w:val="000A45B2"/>
    <w:rsid w:val="000E67EC"/>
    <w:rsid w:val="0020201C"/>
    <w:rsid w:val="00265E4D"/>
    <w:rsid w:val="002D5210"/>
    <w:rsid w:val="002D6B55"/>
    <w:rsid w:val="00364C69"/>
    <w:rsid w:val="004908AD"/>
    <w:rsid w:val="004E0D0D"/>
    <w:rsid w:val="0051089F"/>
    <w:rsid w:val="00530C5F"/>
    <w:rsid w:val="006537E2"/>
    <w:rsid w:val="00712B7F"/>
    <w:rsid w:val="00815C07"/>
    <w:rsid w:val="008905F1"/>
    <w:rsid w:val="008B227B"/>
    <w:rsid w:val="00AE7EFB"/>
    <w:rsid w:val="00C231B9"/>
    <w:rsid w:val="00DC7208"/>
    <w:rsid w:val="00ED50F6"/>
    <w:rsid w:val="00F90755"/>
    <w:rsid w:val="00FA6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AA5F9"/>
  <w15:chartTrackingRefBased/>
  <w15:docId w15:val="{D85EF199-7C8E-4E6A-AF8C-7391FB507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089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45B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A45B2"/>
    <w:rPr>
      <w:sz w:val="18"/>
      <w:szCs w:val="18"/>
    </w:rPr>
  </w:style>
  <w:style w:type="paragraph" w:styleId="a5">
    <w:name w:val="footer"/>
    <w:basedOn w:val="a"/>
    <w:link w:val="a6"/>
    <w:uiPriority w:val="99"/>
    <w:unhideWhenUsed/>
    <w:rsid w:val="000A45B2"/>
    <w:pPr>
      <w:tabs>
        <w:tab w:val="center" w:pos="4153"/>
        <w:tab w:val="right" w:pos="8306"/>
      </w:tabs>
      <w:snapToGrid w:val="0"/>
      <w:jc w:val="left"/>
    </w:pPr>
    <w:rPr>
      <w:sz w:val="18"/>
      <w:szCs w:val="18"/>
    </w:rPr>
  </w:style>
  <w:style w:type="character" w:customStyle="1" w:styleId="a6">
    <w:name w:val="页脚 字符"/>
    <w:basedOn w:val="a0"/>
    <w:link w:val="a5"/>
    <w:uiPriority w:val="99"/>
    <w:rsid w:val="000A45B2"/>
    <w:rPr>
      <w:sz w:val="18"/>
      <w:szCs w:val="18"/>
    </w:rPr>
  </w:style>
  <w:style w:type="table" w:styleId="a7">
    <w:name w:val="Table Grid"/>
    <w:basedOn w:val="a1"/>
    <w:uiPriority w:val="39"/>
    <w:rsid w:val="0020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semiHidden/>
    <w:unhideWhenUsed/>
    <w:rsid w:val="00AE7EFB"/>
    <w:rPr>
      <w:color w:val="0563C1"/>
      <w:u w:val="single"/>
    </w:rPr>
  </w:style>
  <w:style w:type="character" w:styleId="a9">
    <w:name w:val="FollowedHyperlink"/>
    <w:basedOn w:val="a0"/>
    <w:uiPriority w:val="99"/>
    <w:semiHidden/>
    <w:unhideWhenUsed/>
    <w:rsid w:val="00AE7EFB"/>
    <w:rPr>
      <w:color w:val="954F72"/>
      <w:u w:val="single"/>
    </w:rPr>
  </w:style>
  <w:style w:type="paragraph" w:customStyle="1" w:styleId="msonormal0">
    <w:name w:val="msonormal"/>
    <w:basedOn w:val="a"/>
    <w:rsid w:val="00AE7EFB"/>
    <w:pPr>
      <w:widowControl/>
      <w:spacing w:before="100" w:beforeAutospacing="1" w:after="100" w:afterAutospacing="1"/>
      <w:jc w:val="left"/>
    </w:pPr>
    <w:rPr>
      <w:rFonts w:ascii="宋体" w:eastAsia="宋体" w:hAnsi="宋体" w:cs="宋体"/>
      <w:kern w:val="0"/>
      <w:sz w:val="24"/>
      <w:szCs w:val="24"/>
    </w:rPr>
  </w:style>
  <w:style w:type="paragraph" w:customStyle="1" w:styleId="xl65">
    <w:name w:val="xl65"/>
    <w:basedOn w:val="a"/>
    <w:rsid w:val="00AE7EFB"/>
    <w:pPr>
      <w:widowControl/>
      <w:pBdr>
        <w:top w:val="single" w:sz="4" w:space="0" w:color="auto"/>
        <w:bottom w:val="single" w:sz="8" w:space="0" w:color="auto"/>
      </w:pBdr>
      <w:spacing w:before="100" w:beforeAutospacing="1" w:after="100" w:afterAutospacing="1"/>
      <w:jc w:val="center"/>
    </w:pPr>
    <w:rPr>
      <w:rFonts w:ascii="Arial" w:eastAsia="宋体" w:hAnsi="Arial" w:cs="Arial"/>
      <w:b/>
      <w:bCs/>
      <w:kern w:val="0"/>
      <w:sz w:val="24"/>
      <w:szCs w:val="24"/>
    </w:rPr>
  </w:style>
  <w:style w:type="paragraph" w:customStyle="1" w:styleId="xl66">
    <w:name w:val="xl66"/>
    <w:basedOn w:val="a"/>
    <w:rsid w:val="00AE7EFB"/>
    <w:pPr>
      <w:widowControl/>
      <w:spacing w:before="100" w:beforeAutospacing="1" w:after="100" w:afterAutospacing="1"/>
      <w:jc w:val="center"/>
    </w:pPr>
    <w:rPr>
      <w:rFonts w:ascii="Arial" w:eastAsia="宋体" w:hAnsi="Arial" w:cs="Arial"/>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9</Pages>
  <Words>1776</Words>
  <Characters>10390</Characters>
  <Application>Microsoft Office Word</Application>
  <DocSecurity>0</DocSecurity>
  <Lines>192</Lines>
  <Paragraphs>42</Paragraphs>
  <ScaleCrop>false</ScaleCrop>
  <Company/>
  <LinksUpToDate>false</LinksUpToDate>
  <CharactersWithSpaces>1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jie Hong [ZJU]</dc:creator>
  <cp:keywords/>
  <dc:description/>
  <cp:lastModifiedBy>Junjie Hong [ZJU]</cp:lastModifiedBy>
  <cp:revision>18</cp:revision>
  <dcterms:created xsi:type="dcterms:W3CDTF">2021-11-28T10:54:00Z</dcterms:created>
  <dcterms:modified xsi:type="dcterms:W3CDTF">2021-12-05T06:52:00Z</dcterms:modified>
</cp:coreProperties>
</file>